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6"/>
        <w:gridCol w:w="6862"/>
        <w:gridCol w:w="1566"/>
      </w:tblGrid>
      <w:tr w:rsidR="007B6B8C" w14:paraId="1C387FDC" w14:textId="77777777" w:rsidTr="007B6B8C">
        <w:trPr>
          <w:trHeight w:val="44"/>
        </w:trPr>
        <w:tc>
          <w:tcPr>
            <w:tcW w:w="872" w:type="pct"/>
            <w:tcBorders>
              <w:top w:val="nil"/>
              <w:left w:val="nil"/>
              <w:bottom w:val="single" w:sz="8" w:space="0" w:color="auto"/>
              <w:right w:val="nil"/>
            </w:tcBorders>
            <w:vAlign w:val="center"/>
          </w:tcPr>
          <w:p w14:paraId="70C4BD57" w14:textId="77777777" w:rsidR="007B6B8C" w:rsidRDefault="007B6B8C">
            <w:pPr>
              <w:adjustRightInd w:val="0"/>
              <w:snapToGrid w:val="0"/>
              <w:ind w:right="-133"/>
              <w:jc w:val="left"/>
              <w:rPr>
                <w:rFonts w:cs="Times New Roman"/>
                <w:noProof/>
                <w:sz w:val="2"/>
                <w:szCs w:val="2"/>
                <w:lang w:val="tr-TR" w:eastAsia="tr-TR"/>
              </w:rPr>
            </w:pPr>
            <w:bookmarkStart w:id="0" w:name="_Hlk64505544"/>
          </w:p>
        </w:tc>
        <w:tc>
          <w:tcPr>
            <w:tcW w:w="3435" w:type="pct"/>
            <w:tcBorders>
              <w:top w:val="nil"/>
              <w:left w:val="nil"/>
              <w:bottom w:val="single" w:sz="8" w:space="0" w:color="auto"/>
              <w:right w:val="nil"/>
            </w:tcBorders>
          </w:tcPr>
          <w:p w14:paraId="46A0B86D" w14:textId="77777777" w:rsidR="007B6B8C" w:rsidRDefault="007B6B8C">
            <w:pPr>
              <w:tabs>
                <w:tab w:val="left" w:pos="24"/>
              </w:tabs>
              <w:adjustRightInd w:val="0"/>
              <w:snapToGrid w:val="0"/>
              <w:spacing w:after="60"/>
              <w:rPr>
                <w:rFonts w:cs="Times New Roman"/>
                <w:sz w:val="2"/>
                <w:szCs w:val="2"/>
                <w:lang w:eastAsia="ko-KR"/>
              </w:rPr>
            </w:pPr>
          </w:p>
        </w:tc>
        <w:tc>
          <w:tcPr>
            <w:tcW w:w="693" w:type="pct"/>
            <w:vMerge w:val="restart"/>
            <w:tcBorders>
              <w:top w:val="nil"/>
              <w:left w:val="nil"/>
              <w:bottom w:val="single" w:sz="24" w:space="0" w:color="auto"/>
              <w:right w:val="nil"/>
            </w:tcBorders>
            <w:vAlign w:val="center"/>
          </w:tcPr>
          <w:p w14:paraId="1ED01753" w14:textId="77777777" w:rsidR="007B6B8C" w:rsidRDefault="007B6B8C">
            <w:pPr>
              <w:jc w:val="right"/>
              <w:rPr>
                <w:rFonts w:cs="Times New Roman"/>
                <w:sz w:val="2"/>
                <w:szCs w:val="2"/>
                <w:lang w:val="tr-TR" w:eastAsia="tr-TR"/>
              </w:rPr>
            </w:pPr>
          </w:p>
          <w:p w14:paraId="301B89F2" w14:textId="24F43E41" w:rsidR="007B6B8C" w:rsidRDefault="007B6B8C">
            <w:pPr>
              <w:ind w:right="-116"/>
              <w:jc w:val="right"/>
              <w:rPr>
                <w:rFonts w:cs="Times New Roman"/>
                <w:sz w:val="2"/>
                <w:szCs w:val="2"/>
                <w:lang w:val="tr-TR" w:eastAsia="tr-TR"/>
              </w:rPr>
            </w:pPr>
            <w:r>
              <w:rPr>
                <w:rFonts w:cs="Times New Roman"/>
                <w:noProof/>
                <w:sz w:val="2"/>
                <w:szCs w:val="2"/>
                <w:lang w:val="tr-TR" w:eastAsia="tr-TR"/>
              </w:rPr>
              <w:drawing>
                <wp:inline distT="0" distB="0" distL="0" distR="0" wp14:anchorId="45D6A0F2" wp14:editId="74402B01">
                  <wp:extent cx="855696" cy="1147101"/>
                  <wp:effectExtent l="0" t="0" r="1905"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855696" cy="1147101"/>
                          </a:xfrm>
                          <a:prstGeom prst="rect">
                            <a:avLst/>
                          </a:prstGeom>
                          <a:noFill/>
                          <a:ln>
                            <a:noFill/>
                          </a:ln>
                        </pic:spPr>
                      </pic:pic>
                    </a:graphicData>
                  </a:graphic>
                </wp:inline>
              </w:drawing>
            </w:r>
          </w:p>
          <w:p w14:paraId="2B87C4A2" w14:textId="77777777" w:rsidR="007B6B8C" w:rsidRDefault="007B6B8C">
            <w:pPr>
              <w:jc w:val="right"/>
              <w:rPr>
                <w:rFonts w:cs="Times New Roman"/>
                <w:sz w:val="2"/>
                <w:szCs w:val="2"/>
                <w:lang w:val="tr-TR" w:eastAsia="tr-TR"/>
              </w:rPr>
            </w:pPr>
          </w:p>
          <w:p w14:paraId="128F4BC7" w14:textId="77777777" w:rsidR="007B6B8C" w:rsidRDefault="007B6B8C">
            <w:pPr>
              <w:jc w:val="right"/>
              <w:rPr>
                <w:rFonts w:cs="Times New Roman"/>
                <w:sz w:val="2"/>
                <w:szCs w:val="2"/>
                <w:lang w:val="tr-TR" w:eastAsia="tr-TR"/>
              </w:rPr>
            </w:pPr>
          </w:p>
          <w:p w14:paraId="1E5ACB5D" w14:textId="77777777" w:rsidR="007B6B8C" w:rsidRDefault="007B6B8C">
            <w:pPr>
              <w:jc w:val="right"/>
              <w:rPr>
                <w:rFonts w:cs="Times New Roman"/>
                <w:sz w:val="2"/>
                <w:szCs w:val="2"/>
                <w:lang w:val="tr-TR" w:eastAsia="tr-TR"/>
              </w:rPr>
            </w:pPr>
          </w:p>
        </w:tc>
      </w:tr>
      <w:tr w:rsidR="007B6B8C" w14:paraId="45F1CB26" w14:textId="77777777" w:rsidTr="007B6B8C">
        <w:trPr>
          <w:trHeight w:val="44"/>
        </w:trPr>
        <w:tc>
          <w:tcPr>
            <w:tcW w:w="872" w:type="pct"/>
            <w:vMerge w:val="restart"/>
            <w:tcBorders>
              <w:top w:val="single" w:sz="8" w:space="0" w:color="auto"/>
              <w:left w:val="nil"/>
              <w:bottom w:val="nil"/>
              <w:right w:val="nil"/>
            </w:tcBorders>
            <w:vAlign w:val="center"/>
            <w:hideMark/>
          </w:tcPr>
          <w:p w14:paraId="3E8DE2EE" w14:textId="646A4B05" w:rsidR="007B6B8C" w:rsidRDefault="007B6B8C">
            <w:pPr>
              <w:adjustRightInd w:val="0"/>
              <w:snapToGrid w:val="0"/>
              <w:ind w:right="-133"/>
              <w:jc w:val="left"/>
              <w:rPr>
                <w:rFonts w:cs="Times New Roman"/>
                <w:sz w:val="2"/>
                <w:szCs w:val="2"/>
                <w:lang w:eastAsia="ko-KR"/>
              </w:rPr>
            </w:pPr>
            <w:r>
              <w:rPr>
                <w:rFonts w:cs="Times New Roman"/>
                <w:noProof/>
                <w:lang w:val="tr-TR" w:eastAsia="tr-TR"/>
              </w:rPr>
              <w:drawing>
                <wp:inline distT="0" distB="0" distL="0" distR="0" wp14:anchorId="55E94339" wp14:editId="3EAF4156">
                  <wp:extent cx="984250" cy="984250"/>
                  <wp:effectExtent l="0" t="0" r="6350" b="635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84250" cy="984250"/>
                          </a:xfrm>
                          <a:prstGeom prst="rect">
                            <a:avLst/>
                          </a:prstGeom>
                          <a:noFill/>
                          <a:ln>
                            <a:noFill/>
                          </a:ln>
                        </pic:spPr>
                      </pic:pic>
                    </a:graphicData>
                  </a:graphic>
                </wp:inline>
              </w:drawing>
            </w:r>
          </w:p>
        </w:tc>
        <w:tc>
          <w:tcPr>
            <w:tcW w:w="3435" w:type="pct"/>
            <w:tcBorders>
              <w:top w:val="single" w:sz="8" w:space="0" w:color="auto"/>
              <w:left w:val="nil"/>
              <w:bottom w:val="nil"/>
              <w:right w:val="nil"/>
            </w:tcBorders>
          </w:tcPr>
          <w:p w14:paraId="64478D4A" w14:textId="77777777" w:rsidR="007B6B8C" w:rsidRDefault="007B6B8C">
            <w:pPr>
              <w:tabs>
                <w:tab w:val="left" w:pos="24"/>
              </w:tabs>
              <w:adjustRightInd w:val="0"/>
              <w:snapToGrid w:val="0"/>
              <w:spacing w:after="60"/>
              <w:rPr>
                <w:rFonts w:cs="Times New Roman"/>
                <w:sz w:val="2"/>
                <w:szCs w:val="2"/>
                <w:lang w:eastAsia="ko-KR"/>
              </w:rPr>
            </w:pPr>
          </w:p>
        </w:tc>
        <w:tc>
          <w:tcPr>
            <w:tcW w:w="0" w:type="auto"/>
            <w:vMerge/>
            <w:tcBorders>
              <w:top w:val="nil"/>
              <w:left w:val="nil"/>
              <w:bottom w:val="single" w:sz="24" w:space="0" w:color="auto"/>
              <w:right w:val="nil"/>
            </w:tcBorders>
            <w:vAlign w:val="center"/>
            <w:hideMark/>
          </w:tcPr>
          <w:p w14:paraId="28043F01" w14:textId="77777777" w:rsidR="007B6B8C" w:rsidRDefault="007B6B8C">
            <w:pPr>
              <w:jc w:val="left"/>
              <w:rPr>
                <w:rFonts w:cs="Times New Roman"/>
                <w:sz w:val="2"/>
                <w:szCs w:val="2"/>
                <w:lang w:val="tr-TR" w:eastAsia="tr-TR"/>
              </w:rPr>
            </w:pPr>
          </w:p>
        </w:tc>
      </w:tr>
      <w:tr w:rsidR="007B6B8C" w14:paraId="3BC1C076" w14:textId="77777777" w:rsidTr="007B6B8C">
        <w:trPr>
          <w:trHeight w:val="1384"/>
        </w:trPr>
        <w:tc>
          <w:tcPr>
            <w:tcW w:w="0" w:type="auto"/>
            <w:vMerge/>
            <w:tcBorders>
              <w:top w:val="single" w:sz="8" w:space="0" w:color="auto"/>
              <w:left w:val="nil"/>
              <w:bottom w:val="nil"/>
              <w:right w:val="nil"/>
            </w:tcBorders>
            <w:vAlign w:val="center"/>
            <w:hideMark/>
          </w:tcPr>
          <w:p w14:paraId="680B5D13" w14:textId="77777777" w:rsidR="007B6B8C" w:rsidRDefault="007B6B8C">
            <w:pPr>
              <w:jc w:val="left"/>
              <w:rPr>
                <w:rFonts w:cs="Times New Roman"/>
                <w:sz w:val="2"/>
                <w:szCs w:val="2"/>
                <w:lang w:eastAsia="ko-KR"/>
              </w:rPr>
            </w:pPr>
          </w:p>
        </w:tc>
        <w:tc>
          <w:tcPr>
            <w:tcW w:w="3435" w:type="pct"/>
            <w:shd w:val="clear" w:color="auto" w:fill="F2F2F2" w:themeFill="background1" w:themeFillShade="F2"/>
          </w:tcPr>
          <w:p w14:paraId="16FE8DCD" w14:textId="77777777" w:rsidR="007B6B8C" w:rsidRDefault="007B6B8C">
            <w:pPr>
              <w:tabs>
                <w:tab w:val="left" w:pos="24"/>
              </w:tabs>
              <w:adjustRightInd w:val="0"/>
              <w:snapToGrid w:val="0"/>
              <w:rPr>
                <w:rFonts w:cs="Times New Roman"/>
                <w:sz w:val="2"/>
                <w:szCs w:val="2"/>
                <w:lang w:eastAsia="ko-KR"/>
              </w:rPr>
            </w:pPr>
          </w:p>
          <w:p w14:paraId="3E92BA87" w14:textId="77777777" w:rsidR="007B6B8C" w:rsidRDefault="007B6B8C">
            <w:pPr>
              <w:tabs>
                <w:tab w:val="left" w:pos="24"/>
              </w:tabs>
              <w:adjustRightInd w:val="0"/>
              <w:snapToGrid w:val="0"/>
              <w:rPr>
                <w:rFonts w:cs="Times New Roman"/>
                <w:sz w:val="2"/>
                <w:szCs w:val="2"/>
                <w:lang w:eastAsia="ko-KR"/>
              </w:rPr>
            </w:pPr>
          </w:p>
          <w:p w14:paraId="1E0AAAB5" w14:textId="6659B1C9" w:rsidR="007B6B8C" w:rsidRPr="004D4278" w:rsidRDefault="004D4278">
            <w:pPr>
              <w:spacing w:before="60" w:after="180"/>
              <w:jc w:val="center"/>
              <w:rPr>
                <w:rFonts w:ascii="Libre Baskerville" w:eastAsia="Gulim" w:hAnsi="Libre Baskerville" w:cs="Times New Roman"/>
                <w:color w:val="E36C0A" w:themeColor="accent6" w:themeShade="BF"/>
                <w:sz w:val="14"/>
                <w:szCs w:val="14"/>
              </w:rPr>
            </w:pPr>
            <w:r w:rsidRPr="004D4278">
              <w:rPr>
                <w:rFonts w:ascii="Libre Baskerville" w:eastAsia="Gulim" w:hAnsi="Libre Baskerville" w:cs="Times New Roman"/>
                <w:color w:val="E36C0A" w:themeColor="accent6" w:themeShade="BF"/>
                <w:sz w:val="14"/>
                <w:szCs w:val="14"/>
              </w:rPr>
              <w:t>https://dergipark.org.tr/tr/pub/atadergi</w:t>
            </w:r>
          </w:p>
          <w:p w14:paraId="1A43972E" w14:textId="77777777" w:rsidR="007B6B8C" w:rsidRDefault="007B6B8C">
            <w:pPr>
              <w:ind w:left="-189" w:firstLine="189"/>
              <w:jc w:val="center"/>
              <w:rPr>
                <w:rFonts w:ascii="Libre Baskerville" w:eastAsia="Gulim" w:hAnsi="Libre Baskerville" w:cs="Times New Roman"/>
                <w:b/>
                <w:sz w:val="26"/>
                <w:szCs w:val="26"/>
              </w:rPr>
            </w:pPr>
            <w:bookmarkStart w:id="1" w:name="_Hlk64122997"/>
            <w:r>
              <w:rPr>
                <w:rFonts w:ascii="Libre Baskerville" w:eastAsia="Gulim" w:hAnsi="Libre Baskerville" w:cs="Times New Roman"/>
                <w:b/>
                <w:sz w:val="26"/>
                <w:szCs w:val="26"/>
              </w:rPr>
              <w:t>Avrasya Turizm Araşt</w:t>
            </w:r>
            <w:r>
              <w:rPr>
                <w:rFonts w:ascii="Libre Baskerville" w:eastAsia="Gulim" w:hAnsi="Libre Baskerville" w:cs="Papyrus"/>
                <w:b/>
                <w:sz w:val="26"/>
                <w:szCs w:val="26"/>
              </w:rPr>
              <w:t>ı</w:t>
            </w:r>
            <w:r>
              <w:rPr>
                <w:rFonts w:ascii="Libre Baskerville" w:eastAsia="Gulim" w:hAnsi="Libre Baskerville" w:cs="Times New Roman"/>
                <w:b/>
                <w:sz w:val="26"/>
                <w:szCs w:val="26"/>
              </w:rPr>
              <w:t>rmalar</w:t>
            </w:r>
            <w:r>
              <w:rPr>
                <w:rFonts w:ascii="Libre Baskerville" w:eastAsia="Gulim" w:hAnsi="Libre Baskerville" w:cs="Papyrus"/>
                <w:b/>
                <w:sz w:val="26"/>
                <w:szCs w:val="26"/>
              </w:rPr>
              <w:t>ı</w:t>
            </w:r>
            <w:r>
              <w:rPr>
                <w:rFonts w:ascii="Libre Baskerville" w:eastAsia="Gulim" w:hAnsi="Libre Baskerville" w:cs="Times New Roman"/>
                <w:b/>
                <w:sz w:val="26"/>
                <w:szCs w:val="26"/>
              </w:rPr>
              <w:t xml:space="preserve"> Dergisi</w:t>
            </w:r>
            <w:bookmarkEnd w:id="1"/>
          </w:p>
          <w:p w14:paraId="2E0B86BF" w14:textId="77777777" w:rsidR="007B6B8C" w:rsidRDefault="007B6B8C">
            <w:pPr>
              <w:spacing w:before="60"/>
              <w:jc w:val="center"/>
              <w:rPr>
                <w:rFonts w:ascii="Libre Baskerville" w:eastAsia="Gulim" w:hAnsi="Libre Baskerville" w:cs="Times New Roman"/>
                <w:bCs/>
                <w:i/>
                <w:iCs/>
                <w:sz w:val="26"/>
                <w:szCs w:val="26"/>
              </w:rPr>
            </w:pPr>
            <w:r>
              <w:rPr>
                <w:rFonts w:ascii="Libre Baskerville" w:eastAsia="Gulim" w:hAnsi="Libre Baskerville" w:cs="Times New Roman"/>
                <w:bCs/>
                <w:i/>
                <w:iCs/>
                <w:sz w:val="26"/>
                <w:szCs w:val="26"/>
              </w:rPr>
              <w:t>Journal of Eurasia Tourism Research</w:t>
            </w:r>
          </w:p>
          <w:p w14:paraId="0B3D085C" w14:textId="0AC3AE9C" w:rsidR="007B6B8C" w:rsidRDefault="004D4278">
            <w:pPr>
              <w:spacing w:before="180" w:after="60"/>
              <w:jc w:val="center"/>
              <w:rPr>
                <w:rFonts w:ascii="Libre Baskerville" w:hAnsi="Libre Baskerville" w:cs="Times New Roman"/>
                <w:i/>
                <w:iCs/>
                <w:sz w:val="14"/>
                <w:szCs w:val="14"/>
              </w:rPr>
            </w:pPr>
            <w:r w:rsidRPr="004D4278">
              <w:rPr>
                <w:rFonts w:ascii="Libre Baskerville" w:hAnsi="Libre Baskerville" w:cs="Times New Roman"/>
                <w:i/>
                <w:iCs/>
                <w:color w:val="E36C0A" w:themeColor="accent6" w:themeShade="BF"/>
                <w:sz w:val="14"/>
                <w:szCs w:val="14"/>
              </w:rPr>
              <w:t>https://dergipark.org.tr/en/pub/atadergi</w:t>
            </w:r>
          </w:p>
        </w:tc>
        <w:tc>
          <w:tcPr>
            <w:tcW w:w="0" w:type="auto"/>
            <w:vMerge/>
            <w:tcBorders>
              <w:top w:val="nil"/>
              <w:left w:val="nil"/>
              <w:bottom w:val="single" w:sz="24" w:space="0" w:color="auto"/>
              <w:right w:val="nil"/>
            </w:tcBorders>
            <w:vAlign w:val="center"/>
            <w:hideMark/>
          </w:tcPr>
          <w:p w14:paraId="3F766306" w14:textId="77777777" w:rsidR="007B6B8C" w:rsidRDefault="007B6B8C">
            <w:pPr>
              <w:jc w:val="left"/>
              <w:rPr>
                <w:rFonts w:cs="Times New Roman"/>
                <w:sz w:val="2"/>
                <w:szCs w:val="2"/>
                <w:lang w:val="tr-TR" w:eastAsia="tr-TR"/>
              </w:rPr>
            </w:pPr>
          </w:p>
        </w:tc>
      </w:tr>
      <w:tr w:rsidR="007B6B8C" w14:paraId="7867BD45" w14:textId="77777777" w:rsidTr="007B6B8C">
        <w:trPr>
          <w:trHeight w:val="64"/>
        </w:trPr>
        <w:tc>
          <w:tcPr>
            <w:tcW w:w="872" w:type="pct"/>
            <w:tcBorders>
              <w:top w:val="nil"/>
              <w:left w:val="nil"/>
              <w:bottom w:val="single" w:sz="24" w:space="0" w:color="auto"/>
              <w:right w:val="nil"/>
            </w:tcBorders>
          </w:tcPr>
          <w:p w14:paraId="13013C32" w14:textId="77777777" w:rsidR="007B6B8C" w:rsidRDefault="007B6B8C">
            <w:pPr>
              <w:tabs>
                <w:tab w:val="left" w:pos="24"/>
              </w:tabs>
              <w:adjustRightInd w:val="0"/>
              <w:snapToGrid w:val="0"/>
              <w:rPr>
                <w:rFonts w:cs="Times New Roman"/>
                <w:sz w:val="2"/>
                <w:szCs w:val="2"/>
                <w:lang w:eastAsia="ko-KR"/>
              </w:rPr>
            </w:pPr>
          </w:p>
        </w:tc>
        <w:tc>
          <w:tcPr>
            <w:tcW w:w="3435" w:type="pct"/>
            <w:tcBorders>
              <w:top w:val="nil"/>
              <w:left w:val="nil"/>
              <w:bottom w:val="single" w:sz="24" w:space="0" w:color="auto"/>
              <w:right w:val="nil"/>
            </w:tcBorders>
          </w:tcPr>
          <w:p w14:paraId="316F0F06" w14:textId="77777777" w:rsidR="007B6B8C" w:rsidRDefault="007B6B8C">
            <w:pPr>
              <w:tabs>
                <w:tab w:val="left" w:pos="24"/>
              </w:tabs>
              <w:adjustRightInd w:val="0"/>
              <w:snapToGrid w:val="0"/>
              <w:spacing w:after="60"/>
              <w:rPr>
                <w:rFonts w:cs="Times New Roman"/>
                <w:sz w:val="2"/>
                <w:szCs w:val="2"/>
                <w:lang w:eastAsia="ko-KR"/>
              </w:rPr>
            </w:pPr>
          </w:p>
        </w:tc>
        <w:tc>
          <w:tcPr>
            <w:tcW w:w="0" w:type="auto"/>
            <w:vMerge/>
            <w:tcBorders>
              <w:top w:val="nil"/>
              <w:left w:val="nil"/>
              <w:bottom w:val="single" w:sz="24" w:space="0" w:color="auto"/>
              <w:right w:val="nil"/>
            </w:tcBorders>
            <w:vAlign w:val="center"/>
            <w:hideMark/>
          </w:tcPr>
          <w:p w14:paraId="0CA03040" w14:textId="77777777" w:rsidR="007B6B8C" w:rsidRDefault="007B6B8C">
            <w:pPr>
              <w:jc w:val="left"/>
              <w:rPr>
                <w:rFonts w:cs="Times New Roman"/>
                <w:sz w:val="2"/>
                <w:szCs w:val="2"/>
                <w:lang w:val="tr-TR" w:eastAsia="tr-TR"/>
              </w:rPr>
            </w:pPr>
          </w:p>
        </w:tc>
      </w:tr>
      <w:tr w:rsidR="007B6B8C" w14:paraId="0C418B33" w14:textId="77777777" w:rsidTr="007B6B8C">
        <w:trPr>
          <w:trHeight w:val="23"/>
        </w:trPr>
        <w:tc>
          <w:tcPr>
            <w:tcW w:w="5000" w:type="pct"/>
            <w:gridSpan w:val="3"/>
          </w:tcPr>
          <w:p w14:paraId="3ED4FED8" w14:textId="77777777" w:rsidR="007B6B8C" w:rsidRDefault="007B6B8C">
            <w:pPr>
              <w:pStyle w:val="Balk1"/>
              <w:tabs>
                <w:tab w:val="left" w:pos="24"/>
              </w:tabs>
              <w:adjustRightInd w:val="0"/>
              <w:snapToGrid w:val="0"/>
              <w:spacing w:before="0"/>
              <w:outlineLvl w:val="0"/>
              <w:rPr>
                <w:rFonts w:eastAsia="Batang" w:cs="Times New Roman"/>
                <w:bCs w:val="0"/>
                <w:sz w:val="20"/>
                <w:szCs w:val="20"/>
                <w:lang w:eastAsia="ko-KR"/>
              </w:rPr>
            </w:pPr>
          </w:p>
        </w:tc>
      </w:tr>
      <w:tr w:rsidR="007B6B8C" w14:paraId="2EC13119" w14:textId="77777777" w:rsidTr="007B6B8C">
        <w:trPr>
          <w:trHeight w:val="297"/>
        </w:trPr>
        <w:tc>
          <w:tcPr>
            <w:tcW w:w="5000" w:type="pct"/>
            <w:gridSpan w:val="3"/>
            <w:hideMark/>
          </w:tcPr>
          <w:p w14:paraId="4985D820" w14:textId="20F8D3B7" w:rsidR="007B6B8C" w:rsidRPr="007B6B8C" w:rsidRDefault="007B6B8C" w:rsidP="007B6B8C">
            <w:pPr>
              <w:jc w:val="center"/>
              <w:rPr>
                <w:b/>
                <w:bCs/>
                <w:sz w:val="20"/>
                <w:szCs w:val="20"/>
              </w:rPr>
            </w:pPr>
            <w:r w:rsidRPr="005A004D">
              <w:rPr>
                <w:b/>
                <w:bCs/>
                <w:sz w:val="20"/>
                <w:szCs w:val="20"/>
              </w:rPr>
              <w:t>TEŞEKKÜR FORMU</w:t>
            </w:r>
          </w:p>
        </w:tc>
        <w:bookmarkEnd w:id="0"/>
      </w:tr>
    </w:tbl>
    <w:p w14:paraId="5AEFDAFB" w14:textId="175A054E" w:rsidR="009A438C" w:rsidRPr="00823717" w:rsidRDefault="009A438C" w:rsidP="00823717">
      <w:pPr>
        <w:jc w:val="left"/>
        <w:rPr>
          <w:b/>
          <w:bCs/>
          <w:sz w:val="20"/>
          <w:szCs w:val="20"/>
        </w:rPr>
      </w:pPr>
    </w:p>
    <w:tbl>
      <w:tblPr>
        <w:tblStyle w:val="ListeTablo1Ak"/>
        <w:tblW w:w="5000" w:type="pct"/>
        <w:tblLook w:val="04A0" w:firstRow="1" w:lastRow="0" w:firstColumn="1" w:lastColumn="0" w:noHBand="0" w:noVBand="1"/>
      </w:tblPr>
      <w:tblGrid>
        <w:gridCol w:w="10204"/>
      </w:tblGrid>
      <w:tr w:rsidR="009A438C" w:rsidRPr="00823717" w14:paraId="60F3B74E" w14:textId="77777777" w:rsidTr="00EC36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bottom w:val="none" w:sz="0" w:space="0" w:color="auto"/>
            </w:tcBorders>
          </w:tcPr>
          <w:p w14:paraId="238A51EC" w14:textId="590CC056" w:rsidR="00823717" w:rsidRPr="00823717" w:rsidRDefault="00823717" w:rsidP="00823717">
            <w:pPr>
              <w:pStyle w:val="GvdeMetniGirintisi"/>
              <w:tabs>
                <w:tab w:val="left" w:pos="24"/>
              </w:tabs>
              <w:adjustRightInd w:val="0"/>
              <w:snapToGrid w:val="0"/>
              <w:ind w:firstLine="0"/>
              <w:rPr>
                <w:b w:val="0"/>
                <w:bCs w:val="0"/>
                <w:iCs/>
                <w:spacing w:val="0"/>
                <w:sz w:val="20"/>
              </w:rPr>
            </w:pPr>
            <w:permStart w:id="276265054" w:edGrp="everyone"/>
            <w:r w:rsidRPr="00823717">
              <w:rPr>
                <w:b w:val="0"/>
                <w:bCs w:val="0"/>
                <w:iCs/>
                <w:spacing w:val="0"/>
                <w:sz w:val="20"/>
              </w:rPr>
              <w:t xml:space="preserve">Bilgiler yayın tam metnine baskı öncesi mizanpajda eklenecektir. </w:t>
            </w:r>
          </w:p>
          <w:p w14:paraId="0C758E8C" w14:textId="20A2BB0F" w:rsidR="00823717" w:rsidRPr="00823717" w:rsidRDefault="00823717" w:rsidP="00823717">
            <w:pPr>
              <w:pStyle w:val="GvdeMetniGirintisi"/>
              <w:tabs>
                <w:tab w:val="left" w:pos="24"/>
              </w:tabs>
              <w:adjustRightInd w:val="0"/>
              <w:snapToGrid w:val="0"/>
              <w:spacing w:before="120"/>
              <w:ind w:firstLine="0"/>
              <w:rPr>
                <w:b w:val="0"/>
                <w:bCs w:val="0"/>
                <w:iCs/>
                <w:sz w:val="20"/>
              </w:rPr>
            </w:pPr>
            <w:r w:rsidRPr="00823717">
              <w:rPr>
                <w:b w:val="0"/>
                <w:bCs w:val="0"/>
                <w:iCs/>
                <w:sz w:val="20"/>
              </w:rPr>
              <w:t>Bir araştırmada yazar olmayan ancak değerli katkılar sağlamış pek çok kişi olabilir. Örneğin, bir kişi teknik düzenleme gibi değerli hizmetler sunmuş olabilir veya yazının dilbilgisi ve sözdizimi için gözden geçirilmesi konusunda yardım sunmuş olabilir. Bu kişiler ayrıca makalenizin teşekkür bölümünde belirtilebilir. Teşekkürler, araştırmanın yürütülmesine yardımcı olan herkese teşekkür etmenizi sağlar. Genel tavsiye, minnettarlığınızı kısa ve öz bir şekilde ifade etmeniz ve güçlü duygusal dilden kaçınmanızdır. Genel ola</w:t>
            </w:r>
            <w:r w:rsidR="00081754">
              <w:rPr>
                <w:b w:val="0"/>
                <w:bCs w:val="0"/>
                <w:iCs/>
                <w:sz w:val="20"/>
              </w:rPr>
              <w:t>n</w:t>
            </w:r>
            <w:r w:rsidRPr="00823717">
              <w:rPr>
                <w:b w:val="0"/>
                <w:bCs w:val="0"/>
                <w:iCs/>
                <w:sz w:val="20"/>
              </w:rPr>
              <w:t xml:space="preserve"> şu kişilere teşekkür edilebilir: </w:t>
            </w:r>
          </w:p>
          <w:p w14:paraId="14EA5319" w14:textId="77777777" w:rsidR="00823717" w:rsidRPr="00823717" w:rsidRDefault="00823717" w:rsidP="00823717">
            <w:pPr>
              <w:pStyle w:val="GvdeMetniGirintisi"/>
              <w:numPr>
                <w:ilvl w:val="0"/>
                <w:numId w:val="11"/>
              </w:numPr>
              <w:tabs>
                <w:tab w:val="left" w:pos="24"/>
              </w:tabs>
              <w:adjustRightInd w:val="0"/>
              <w:snapToGrid w:val="0"/>
              <w:rPr>
                <w:b w:val="0"/>
                <w:bCs w:val="0"/>
                <w:iCs/>
                <w:sz w:val="20"/>
              </w:rPr>
            </w:pPr>
            <w:r w:rsidRPr="00823717">
              <w:rPr>
                <w:b w:val="0"/>
                <w:bCs w:val="0"/>
                <w:iCs/>
                <w:sz w:val="20"/>
              </w:rPr>
              <w:t>Yöneticiniz</w:t>
            </w:r>
          </w:p>
          <w:p w14:paraId="7C82AF6F" w14:textId="77777777" w:rsidR="00823717" w:rsidRPr="00823717" w:rsidRDefault="00823717" w:rsidP="00823717">
            <w:pPr>
              <w:pStyle w:val="GvdeMetniGirintisi"/>
              <w:numPr>
                <w:ilvl w:val="0"/>
                <w:numId w:val="11"/>
              </w:numPr>
              <w:tabs>
                <w:tab w:val="left" w:pos="24"/>
              </w:tabs>
              <w:adjustRightInd w:val="0"/>
              <w:snapToGrid w:val="0"/>
              <w:rPr>
                <w:b w:val="0"/>
                <w:bCs w:val="0"/>
                <w:iCs/>
                <w:sz w:val="20"/>
              </w:rPr>
            </w:pPr>
            <w:r w:rsidRPr="00823717">
              <w:rPr>
                <w:b w:val="0"/>
                <w:bCs w:val="0"/>
                <w:iCs/>
                <w:sz w:val="20"/>
              </w:rPr>
              <w:t>İkinci danışmanınız,</w:t>
            </w:r>
          </w:p>
          <w:p w14:paraId="3C912EDC" w14:textId="77777777" w:rsidR="00823717" w:rsidRPr="00823717" w:rsidRDefault="00823717" w:rsidP="00823717">
            <w:pPr>
              <w:pStyle w:val="GvdeMetniGirintisi"/>
              <w:numPr>
                <w:ilvl w:val="0"/>
                <w:numId w:val="11"/>
              </w:numPr>
              <w:tabs>
                <w:tab w:val="left" w:pos="24"/>
              </w:tabs>
              <w:adjustRightInd w:val="0"/>
              <w:snapToGrid w:val="0"/>
              <w:rPr>
                <w:b w:val="0"/>
                <w:bCs w:val="0"/>
                <w:iCs/>
                <w:sz w:val="20"/>
              </w:rPr>
            </w:pPr>
            <w:r w:rsidRPr="00823717">
              <w:rPr>
                <w:b w:val="0"/>
                <w:bCs w:val="0"/>
                <w:iCs/>
                <w:sz w:val="20"/>
              </w:rPr>
              <w:t>Bölümünüzdeki diğer akademik personeller,</w:t>
            </w:r>
          </w:p>
          <w:p w14:paraId="28BF7960" w14:textId="77777777" w:rsidR="00823717" w:rsidRPr="00823717" w:rsidRDefault="00823717" w:rsidP="00823717">
            <w:pPr>
              <w:pStyle w:val="GvdeMetniGirintisi"/>
              <w:numPr>
                <w:ilvl w:val="0"/>
                <w:numId w:val="11"/>
              </w:numPr>
              <w:tabs>
                <w:tab w:val="left" w:pos="24"/>
              </w:tabs>
              <w:adjustRightInd w:val="0"/>
              <w:snapToGrid w:val="0"/>
              <w:rPr>
                <w:b w:val="0"/>
                <w:bCs w:val="0"/>
                <w:iCs/>
                <w:sz w:val="20"/>
              </w:rPr>
            </w:pPr>
            <w:r w:rsidRPr="00823717">
              <w:rPr>
                <w:b w:val="0"/>
                <w:bCs w:val="0"/>
                <w:iCs/>
                <w:sz w:val="20"/>
              </w:rPr>
              <w:t>Teknik veya destek personelleri,</w:t>
            </w:r>
          </w:p>
          <w:p w14:paraId="54A02E57" w14:textId="77777777" w:rsidR="00823717" w:rsidRPr="00823717" w:rsidRDefault="00823717" w:rsidP="00823717">
            <w:pPr>
              <w:pStyle w:val="GvdeMetniGirintisi"/>
              <w:numPr>
                <w:ilvl w:val="0"/>
                <w:numId w:val="11"/>
              </w:numPr>
              <w:tabs>
                <w:tab w:val="left" w:pos="24"/>
              </w:tabs>
              <w:adjustRightInd w:val="0"/>
              <w:snapToGrid w:val="0"/>
              <w:rPr>
                <w:b w:val="0"/>
                <w:bCs w:val="0"/>
                <w:iCs/>
                <w:sz w:val="20"/>
              </w:rPr>
            </w:pPr>
            <w:r w:rsidRPr="00823717">
              <w:rPr>
                <w:b w:val="0"/>
                <w:bCs w:val="0"/>
                <w:iCs/>
                <w:sz w:val="20"/>
              </w:rPr>
              <w:t>Akademik kadro,</w:t>
            </w:r>
          </w:p>
          <w:p w14:paraId="201EB0F9" w14:textId="77777777" w:rsidR="00823717" w:rsidRPr="00823717" w:rsidRDefault="00823717" w:rsidP="00823717">
            <w:pPr>
              <w:pStyle w:val="GvdeMetniGirintisi"/>
              <w:numPr>
                <w:ilvl w:val="0"/>
                <w:numId w:val="11"/>
              </w:numPr>
              <w:tabs>
                <w:tab w:val="left" w:pos="24"/>
              </w:tabs>
              <w:adjustRightInd w:val="0"/>
              <w:snapToGrid w:val="0"/>
              <w:rPr>
                <w:b w:val="0"/>
                <w:bCs w:val="0"/>
                <w:iCs/>
                <w:sz w:val="20"/>
              </w:rPr>
            </w:pPr>
            <w:r w:rsidRPr="00823717">
              <w:rPr>
                <w:b w:val="0"/>
                <w:bCs w:val="0"/>
                <w:iCs/>
                <w:sz w:val="20"/>
              </w:rPr>
              <w:t>Diğer kurum, kuruluş veya şirketler ve bunların çalışanları</w:t>
            </w:r>
          </w:p>
          <w:p w14:paraId="5478137A" w14:textId="77777777" w:rsidR="00823717" w:rsidRPr="00823717" w:rsidRDefault="00823717" w:rsidP="00823717">
            <w:pPr>
              <w:pStyle w:val="GvdeMetniGirintisi"/>
              <w:numPr>
                <w:ilvl w:val="0"/>
                <w:numId w:val="11"/>
              </w:numPr>
              <w:tabs>
                <w:tab w:val="left" w:pos="24"/>
              </w:tabs>
              <w:adjustRightInd w:val="0"/>
              <w:snapToGrid w:val="0"/>
              <w:rPr>
                <w:b w:val="0"/>
                <w:bCs w:val="0"/>
                <w:iCs/>
                <w:sz w:val="20"/>
              </w:rPr>
            </w:pPr>
            <w:r w:rsidRPr="00823717">
              <w:rPr>
                <w:b w:val="0"/>
                <w:bCs w:val="0"/>
                <w:iCs/>
                <w:sz w:val="20"/>
              </w:rPr>
              <w:t>Geçmiş öğrencileriniz,</w:t>
            </w:r>
          </w:p>
          <w:p w14:paraId="1D90130D" w14:textId="77777777" w:rsidR="00823717" w:rsidRPr="00823717" w:rsidRDefault="00823717" w:rsidP="00823717">
            <w:pPr>
              <w:pStyle w:val="GvdeMetniGirintisi"/>
              <w:numPr>
                <w:ilvl w:val="0"/>
                <w:numId w:val="11"/>
              </w:numPr>
              <w:tabs>
                <w:tab w:val="left" w:pos="24"/>
              </w:tabs>
              <w:adjustRightInd w:val="0"/>
              <w:snapToGrid w:val="0"/>
              <w:rPr>
                <w:b w:val="0"/>
                <w:bCs w:val="0"/>
                <w:iCs/>
                <w:sz w:val="20"/>
              </w:rPr>
            </w:pPr>
            <w:r w:rsidRPr="00823717">
              <w:rPr>
                <w:b w:val="0"/>
                <w:bCs w:val="0"/>
                <w:iCs/>
                <w:sz w:val="20"/>
              </w:rPr>
              <w:t>Aileniz*,</w:t>
            </w:r>
          </w:p>
          <w:p w14:paraId="3B37AA7F" w14:textId="77777777" w:rsidR="00823717" w:rsidRPr="00823717" w:rsidRDefault="00823717" w:rsidP="00823717">
            <w:pPr>
              <w:pStyle w:val="GvdeMetniGirintisi"/>
              <w:numPr>
                <w:ilvl w:val="0"/>
                <w:numId w:val="11"/>
              </w:numPr>
              <w:tabs>
                <w:tab w:val="left" w:pos="24"/>
              </w:tabs>
              <w:adjustRightInd w:val="0"/>
              <w:snapToGrid w:val="0"/>
              <w:rPr>
                <w:b w:val="0"/>
                <w:bCs w:val="0"/>
                <w:iCs/>
                <w:sz w:val="20"/>
              </w:rPr>
            </w:pPr>
            <w:r w:rsidRPr="00823717">
              <w:rPr>
                <w:b w:val="0"/>
                <w:bCs w:val="0"/>
                <w:iCs/>
                <w:sz w:val="20"/>
              </w:rPr>
              <w:t>Arkadaşlarınız*.</w:t>
            </w:r>
          </w:p>
          <w:p w14:paraId="61949CA2" w14:textId="77777777" w:rsidR="00823717" w:rsidRPr="00823717" w:rsidRDefault="00823717" w:rsidP="00823717">
            <w:pPr>
              <w:pStyle w:val="GvdeMetniGirintisi"/>
              <w:tabs>
                <w:tab w:val="left" w:pos="24"/>
              </w:tabs>
              <w:adjustRightInd w:val="0"/>
              <w:snapToGrid w:val="0"/>
              <w:spacing w:before="120"/>
              <w:ind w:firstLine="0"/>
              <w:rPr>
                <w:iCs/>
                <w:spacing w:val="0"/>
                <w:sz w:val="20"/>
              </w:rPr>
            </w:pPr>
            <w:r w:rsidRPr="00823717">
              <w:rPr>
                <w:iCs/>
                <w:spacing w:val="0"/>
                <w:sz w:val="20"/>
              </w:rPr>
              <w:t>* Aile üyelerine veya arkadaşlarınıza teşekkür etmek istiyorsanız, teşekkür ifadenizi nispeten resmi bir dil ile sınırlamaya dikkat ediniz.</w:t>
            </w:r>
          </w:p>
          <w:p w14:paraId="1D49CC2B" w14:textId="77777777" w:rsidR="00823717" w:rsidRPr="00823717" w:rsidRDefault="00823717" w:rsidP="00823717">
            <w:pPr>
              <w:pStyle w:val="GvdeMetniGirintisi"/>
              <w:tabs>
                <w:tab w:val="left" w:pos="24"/>
              </w:tabs>
              <w:adjustRightInd w:val="0"/>
              <w:snapToGrid w:val="0"/>
              <w:spacing w:before="120"/>
              <w:ind w:firstLine="0"/>
              <w:rPr>
                <w:b w:val="0"/>
                <w:bCs w:val="0"/>
                <w:iCs/>
                <w:spacing w:val="0"/>
                <w:sz w:val="20"/>
              </w:rPr>
            </w:pPr>
            <w:r w:rsidRPr="00823717">
              <w:rPr>
                <w:b w:val="0"/>
                <w:bCs w:val="0"/>
                <w:iCs/>
                <w:spacing w:val="0"/>
                <w:sz w:val="20"/>
              </w:rPr>
              <w:t>Örnek:</w:t>
            </w:r>
          </w:p>
          <w:p w14:paraId="332A54E1" w14:textId="77777777" w:rsidR="00823717" w:rsidRPr="00823717" w:rsidRDefault="00823717" w:rsidP="00823717">
            <w:pPr>
              <w:pStyle w:val="GvdeMetniGirintisi"/>
              <w:tabs>
                <w:tab w:val="left" w:pos="24"/>
              </w:tabs>
              <w:adjustRightInd w:val="0"/>
              <w:snapToGrid w:val="0"/>
              <w:spacing w:before="120"/>
              <w:ind w:firstLine="0"/>
              <w:rPr>
                <w:b w:val="0"/>
                <w:bCs w:val="0"/>
                <w:iCs/>
                <w:spacing w:val="0"/>
                <w:sz w:val="20"/>
              </w:rPr>
            </w:pPr>
            <w:r w:rsidRPr="00823717">
              <w:rPr>
                <w:b w:val="0"/>
                <w:bCs w:val="0"/>
                <w:iCs/>
                <w:spacing w:val="0"/>
                <w:sz w:val="20"/>
              </w:rPr>
              <w:t>Bu projedeki yararlı ve yapıcı tavsiyeleri için ….. ‘ya teşekkür ederim.</w:t>
            </w:r>
          </w:p>
          <w:p w14:paraId="7A070B9C" w14:textId="77777777" w:rsidR="00823717" w:rsidRPr="00823717" w:rsidRDefault="00823717" w:rsidP="00823717">
            <w:pPr>
              <w:pStyle w:val="GvdeMetniGirintisi"/>
              <w:tabs>
                <w:tab w:val="left" w:pos="24"/>
              </w:tabs>
              <w:adjustRightInd w:val="0"/>
              <w:snapToGrid w:val="0"/>
              <w:spacing w:before="120"/>
              <w:ind w:firstLine="0"/>
              <w:rPr>
                <w:b w:val="0"/>
                <w:bCs w:val="0"/>
                <w:iCs/>
                <w:spacing w:val="0"/>
                <w:sz w:val="20"/>
              </w:rPr>
            </w:pPr>
            <w:r w:rsidRPr="00823717">
              <w:rPr>
                <w:b w:val="0"/>
                <w:bCs w:val="0"/>
                <w:iCs/>
                <w:spacing w:val="0"/>
                <w:sz w:val="20"/>
              </w:rPr>
              <w:t>Günlük operasyonlarını gözlemlemek için ofislerini ziyaret etmemi sağlayan aşağıdaki kuruluşların personeline teşekkür ederim:</w:t>
            </w:r>
          </w:p>
          <w:p w14:paraId="7B5551A2" w14:textId="77777777" w:rsidR="00823717" w:rsidRPr="00823717" w:rsidRDefault="00823717" w:rsidP="00823717">
            <w:pPr>
              <w:pStyle w:val="GvdeMetniGirintisi"/>
              <w:tabs>
                <w:tab w:val="left" w:pos="24"/>
              </w:tabs>
              <w:adjustRightInd w:val="0"/>
              <w:snapToGrid w:val="0"/>
              <w:spacing w:before="120"/>
              <w:rPr>
                <w:b w:val="0"/>
                <w:bCs w:val="0"/>
                <w:iCs/>
                <w:spacing w:val="0"/>
                <w:sz w:val="20"/>
              </w:rPr>
            </w:pPr>
            <w:r w:rsidRPr="00823717">
              <w:rPr>
                <w:b w:val="0"/>
                <w:bCs w:val="0"/>
                <w:iCs/>
                <w:spacing w:val="0"/>
                <w:sz w:val="20"/>
              </w:rPr>
              <w:t xml:space="preserve">    …. Şirketi</w:t>
            </w:r>
          </w:p>
          <w:p w14:paraId="1329BEB2" w14:textId="77777777" w:rsidR="00823717" w:rsidRPr="00823717" w:rsidRDefault="00823717" w:rsidP="00823717">
            <w:pPr>
              <w:pStyle w:val="GvdeMetniGirintisi"/>
              <w:tabs>
                <w:tab w:val="left" w:pos="24"/>
              </w:tabs>
              <w:adjustRightInd w:val="0"/>
              <w:snapToGrid w:val="0"/>
              <w:spacing w:before="120"/>
              <w:ind w:firstLine="0"/>
              <w:rPr>
                <w:b w:val="0"/>
                <w:bCs w:val="0"/>
                <w:iCs/>
                <w:spacing w:val="0"/>
                <w:sz w:val="20"/>
              </w:rPr>
            </w:pPr>
            <w:r w:rsidRPr="00823717">
              <w:rPr>
                <w:b w:val="0"/>
                <w:bCs w:val="0"/>
                <w:iCs/>
                <w:spacing w:val="0"/>
                <w:sz w:val="20"/>
              </w:rPr>
              <w:t>Ayrıca çalışmanın yürütülmesi için sağlanan finansman destekleri de bu bölümde belirtilmelidir.</w:t>
            </w:r>
          </w:p>
          <w:p w14:paraId="43857C78" w14:textId="77777777" w:rsidR="00823717" w:rsidRPr="00823717" w:rsidRDefault="00823717" w:rsidP="00823717">
            <w:pPr>
              <w:pStyle w:val="GvdeMetniGirintisi"/>
              <w:tabs>
                <w:tab w:val="left" w:pos="24"/>
              </w:tabs>
              <w:adjustRightInd w:val="0"/>
              <w:snapToGrid w:val="0"/>
              <w:spacing w:before="120"/>
              <w:ind w:firstLine="0"/>
              <w:rPr>
                <w:b w:val="0"/>
                <w:bCs w:val="0"/>
                <w:iCs/>
                <w:spacing w:val="0"/>
                <w:sz w:val="20"/>
              </w:rPr>
            </w:pPr>
            <w:r w:rsidRPr="00823717">
              <w:rPr>
                <w:b w:val="0"/>
                <w:bCs w:val="0"/>
                <w:iCs/>
                <w:spacing w:val="0"/>
                <w:sz w:val="20"/>
              </w:rPr>
              <w:t>Örnek:</w:t>
            </w:r>
          </w:p>
          <w:p w14:paraId="7304DE35" w14:textId="77777777" w:rsidR="00823717" w:rsidRPr="00823717" w:rsidRDefault="00823717" w:rsidP="00823717">
            <w:pPr>
              <w:tabs>
                <w:tab w:val="left" w:pos="24"/>
              </w:tabs>
              <w:adjustRightInd w:val="0"/>
              <w:snapToGrid w:val="0"/>
              <w:spacing w:before="120"/>
              <w:rPr>
                <w:rFonts w:cs="Times New Roman"/>
                <w:b w:val="0"/>
                <w:bCs w:val="0"/>
                <w:iCs/>
                <w:sz w:val="20"/>
                <w:szCs w:val="20"/>
              </w:rPr>
            </w:pPr>
            <w:r w:rsidRPr="00823717">
              <w:rPr>
                <w:rFonts w:cs="Times New Roman"/>
                <w:b w:val="0"/>
                <w:bCs w:val="0"/>
                <w:iCs/>
                <w:sz w:val="20"/>
                <w:szCs w:val="20"/>
              </w:rPr>
              <w:t xml:space="preserve">Bu çalışma, </w:t>
            </w:r>
            <w:r w:rsidRPr="00823717">
              <w:rPr>
                <w:rFonts w:cs="Times New Roman"/>
                <w:b w:val="0"/>
                <w:bCs w:val="0"/>
                <w:sz w:val="20"/>
                <w:szCs w:val="20"/>
              </w:rPr>
              <w:t xml:space="preserve">03 Şubat 2021 tarih ve 07/11 sayılı karar ile </w:t>
            </w:r>
            <w:r w:rsidRPr="00823717">
              <w:rPr>
                <w:rFonts w:cs="Times New Roman"/>
                <w:b w:val="0"/>
                <w:bCs w:val="0"/>
                <w:iCs/>
                <w:sz w:val="20"/>
                <w:szCs w:val="20"/>
              </w:rPr>
              <w:t xml:space="preserve">Türkiye Bilim ve Teknolojik Araştırmalar Vakfı; </w:t>
            </w:r>
            <w:r w:rsidRPr="00823717">
              <w:rPr>
                <w:rFonts w:cs="Times New Roman"/>
                <w:b w:val="0"/>
                <w:bCs w:val="0"/>
                <w:sz w:val="20"/>
                <w:szCs w:val="20"/>
              </w:rPr>
              <w:t xml:space="preserve">03 Şubat 2021 tarih ve 07/11 sayılı karar ile </w:t>
            </w:r>
            <w:r w:rsidRPr="00823717">
              <w:rPr>
                <w:rFonts w:cs="Times New Roman"/>
                <w:b w:val="0"/>
                <w:bCs w:val="0"/>
                <w:iCs/>
                <w:sz w:val="20"/>
                <w:szCs w:val="20"/>
              </w:rPr>
              <w:t>Türkiye Bilimsel Araştırmalar Vakfı tarafından desteklenmiştir.</w:t>
            </w:r>
          </w:p>
          <w:p w14:paraId="49524D3E" w14:textId="5C3FAB7B" w:rsidR="00823717" w:rsidRDefault="00823717" w:rsidP="00823717">
            <w:pPr>
              <w:tabs>
                <w:tab w:val="left" w:pos="24"/>
              </w:tabs>
              <w:adjustRightInd w:val="0"/>
              <w:snapToGrid w:val="0"/>
              <w:spacing w:before="120"/>
              <w:rPr>
                <w:rFonts w:cs="Times New Roman"/>
                <w:iCs/>
                <w:sz w:val="20"/>
                <w:szCs w:val="20"/>
              </w:rPr>
            </w:pPr>
          </w:p>
          <w:p w14:paraId="1CCD968F" w14:textId="41D7B9B7" w:rsidR="00823717" w:rsidRPr="00823717" w:rsidRDefault="00823717" w:rsidP="00823717">
            <w:pPr>
              <w:tabs>
                <w:tab w:val="left" w:pos="24"/>
              </w:tabs>
              <w:adjustRightInd w:val="0"/>
              <w:snapToGrid w:val="0"/>
              <w:spacing w:before="120"/>
              <w:rPr>
                <w:rFonts w:cs="Times New Roman"/>
                <w:iCs/>
                <w:sz w:val="20"/>
                <w:szCs w:val="20"/>
              </w:rPr>
            </w:pPr>
            <w:r w:rsidRPr="00823717">
              <w:rPr>
                <w:rFonts w:cs="Times New Roman"/>
                <w:iCs/>
                <w:sz w:val="20"/>
                <w:szCs w:val="20"/>
              </w:rPr>
              <w:t>Araştırma için fon sağlanmadıysa, lütfen aşağıdaki cümleyi ekleyin</w:t>
            </w:r>
            <w:r>
              <w:rPr>
                <w:rFonts w:cs="Times New Roman"/>
                <w:iCs/>
                <w:sz w:val="20"/>
                <w:szCs w:val="20"/>
              </w:rPr>
              <w:t xml:space="preserve"> ve imzalayın</w:t>
            </w:r>
            <w:r w:rsidRPr="00823717">
              <w:rPr>
                <w:rFonts w:cs="Times New Roman"/>
                <w:iCs/>
                <w:sz w:val="20"/>
                <w:szCs w:val="20"/>
              </w:rPr>
              <w:t>:</w:t>
            </w:r>
          </w:p>
          <w:p w14:paraId="788B3031" w14:textId="77777777" w:rsidR="006E297C" w:rsidRDefault="006E297C" w:rsidP="006E297C">
            <w:pPr>
              <w:tabs>
                <w:tab w:val="left" w:pos="24"/>
              </w:tabs>
              <w:adjustRightInd w:val="0"/>
              <w:snapToGrid w:val="0"/>
              <w:spacing w:before="120" w:after="120"/>
              <w:rPr>
                <w:rFonts w:cs="Times New Roman"/>
                <w:iCs/>
                <w:sz w:val="20"/>
                <w:szCs w:val="20"/>
              </w:rPr>
            </w:pPr>
          </w:p>
          <w:p w14:paraId="1615B6CE" w14:textId="3FFD6EA9" w:rsidR="00823717" w:rsidRPr="00823717" w:rsidRDefault="00823717" w:rsidP="006E297C">
            <w:pPr>
              <w:tabs>
                <w:tab w:val="left" w:pos="24"/>
              </w:tabs>
              <w:adjustRightInd w:val="0"/>
              <w:snapToGrid w:val="0"/>
              <w:spacing w:before="120" w:after="120"/>
              <w:rPr>
                <w:rFonts w:cs="Times New Roman"/>
                <w:b w:val="0"/>
                <w:bCs w:val="0"/>
                <w:iCs/>
                <w:sz w:val="20"/>
                <w:szCs w:val="20"/>
              </w:rPr>
            </w:pPr>
            <w:r w:rsidRPr="00823717">
              <w:rPr>
                <w:rFonts w:cs="Times New Roman"/>
                <w:b w:val="0"/>
                <w:bCs w:val="0"/>
                <w:iCs/>
                <w:sz w:val="20"/>
                <w:szCs w:val="20"/>
              </w:rPr>
              <w:t>Bu araştırma, hiçbir kamu, ticari veya kar amacı gütmeyen kurum ya da kuruluştan herhangi bir finansman desteği almamıştır.</w:t>
            </w:r>
          </w:p>
          <w:p w14:paraId="01A63DFE" w14:textId="77777777" w:rsidR="009A438C" w:rsidRDefault="009A438C">
            <w:pPr>
              <w:spacing w:after="120"/>
              <w:rPr>
                <w:rFonts w:cs="Times New Roman"/>
              </w:rPr>
            </w:pPr>
          </w:p>
          <w:p w14:paraId="3CE54FAB" w14:textId="77777777" w:rsidR="00823717" w:rsidRDefault="00823717">
            <w:pPr>
              <w:spacing w:after="120"/>
              <w:rPr>
                <w:rFonts w:cs="Times New Roman"/>
              </w:rPr>
            </w:pPr>
          </w:p>
          <w:p w14:paraId="78BEBB6A" w14:textId="34E5DA21" w:rsidR="00823717" w:rsidRPr="00823717" w:rsidRDefault="00823717">
            <w:pPr>
              <w:spacing w:after="120"/>
              <w:rPr>
                <w:rFonts w:cs="Times New Roman"/>
                <w:b w:val="0"/>
                <w:bCs w:val="0"/>
              </w:rPr>
            </w:pPr>
          </w:p>
        </w:tc>
      </w:tr>
      <w:permEnd w:id="276265054"/>
    </w:tbl>
    <w:p w14:paraId="02A1EE36" w14:textId="505C16ED" w:rsidR="00823717" w:rsidRDefault="00823717" w:rsidP="005106D7">
      <w:pPr>
        <w:jc w:val="right"/>
        <w:rPr>
          <w:b/>
          <w:bCs/>
          <w:sz w:val="20"/>
          <w:szCs w:val="20"/>
        </w:rPr>
      </w:pPr>
    </w:p>
    <w:p w14:paraId="7E4D3450" w14:textId="77777777" w:rsidR="00823717" w:rsidRDefault="00823717" w:rsidP="00823717">
      <w:pPr>
        <w:rPr>
          <w:b/>
          <w:bCs/>
          <w:sz w:val="20"/>
          <w:szCs w:val="20"/>
        </w:rPr>
        <w:sectPr w:rsidR="00823717" w:rsidSect="00823717">
          <w:headerReference w:type="even" r:id="rId10"/>
          <w:pgSz w:w="11906" w:h="16838" w:code="9"/>
          <w:pgMar w:top="567" w:right="851" w:bottom="567" w:left="851" w:header="567" w:footer="1298" w:gutter="0"/>
          <w:cols w:space="708"/>
          <w:formProt w:val="0"/>
          <w:docGrid w:linePitch="360"/>
        </w:sectPr>
      </w:pPr>
    </w:p>
    <w:p w14:paraId="7F6A8002" w14:textId="72835E77" w:rsidR="00823717" w:rsidRDefault="00823717" w:rsidP="00823717">
      <w:pPr>
        <w:rPr>
          <w:b/>
          <w:bCs/>
          <w:sz w:val="20"/>
          <w:szCs w:val="20"/>
        </w:rPr>
      </w:pPr>
    </w:p>
    <w:p w14:paraId="34CBEA5A" w14:textId="77777777" w:rsidR="00823717" w:rsidRDefault="00823717" w:rsidP="00823717">
      <w:pPr>
        <w:rPr>
          <w:b/>
          <w:bCs/>
          <w:sz w:val="20"/>
          <w:szCs w:val="20"/>
        </w:rPr>
      </w:pPr>
    </w:p>
    <w:p w14:paraId="12FB7D2E" w14:textId="7BF04AF9" w:rsidR="00823717" w:rsidRDefault="00823717" w:rsidP="00823717">
      <w:pPr>
        <w:spacing w:line="276" w:lineRule="auto"/>
        <w:jc w:val="right"/>
        <w:rPr>
          <w:b/>
          <w:bCs/>
          <w:sz w:val="20"/>
          <w:szCs w:val="20"/>
        </w:rPr>
      </w:pPr>
      <w:r>
        <w:rPr>
          <w:b/>
          <w:bCs/>
          <w:sz w:val="20"/>
          <w:szCs w:val="20"/>
        </w:rPr>
        <w:t>Sorumlu Yazar</w:t>
      </w:r>
    </w:p>
    <w:p w14:paraId="4C793881" w14:textId="4DB89C13" w:rsidR="00823717" w:rsidRPr="00823717" w:rsidRDefault="00823717" w:rsidP="00823717">
      <w:pPr>
        <w:spacing w:line="276" w:lineRule="auto"/>
        <w:jc w:val="right"/>
        <w:rPr>
          <w:sz w:val="20"/>
          <w:szCs w:val="20"/>
        </w:rPr>
      </w:pPr>
      <w:permStart w:id="795807428" w:edGrp="everyone"/>
      <w:r w:rsidRPr="00823717">
        <w:rPr>
          <w:sz w:val="20"/>
          <w:szCs w:val="20"/>
        </w:rPr>
        <w:t>Ad Soyad</w:t>
      </w:r>
    </w:p>
    <w:p w14:paraId="3E48681C" w14:textId="5AD702AE" w:rsidR="00823717" w:rsidRPr="00823717" w:rsidRDefault="00823717" w:rsidP="00823717">
      <w:pPr>
        <w:spacing w:line="276" w:lineRule="auto"/>
        <w:jc w:val="right"/>
        <w:rPr>
          <w:sz w:val="20"/>
          <w:szCs w:val="20"/>
        </w:rPr>
      </w:pPr>
      <w:r w:rsidRPr="00823717">
        <w:rPr>
          <w:sz w:val="20"/>
          <w:szCs w:val="20"/>
        </w:rPr>
        <w:t>İmza</w:t>
      </w:r>
    </w:p>
    <w:permEnd w:id="795807428"/>
    <w:p w14:paraId="3085F458" w14:textId="1DFB8F9D" w:rsidR="00823717" w:rsidRDefault="00823717" w:rsidP="00823717">
      <w:pPr>
        <w:rPr>
          <w:b/>
          <w:bCs/>
          <w:sz w:val="20"/>
          <w:szCs w:val="20"/>
        </w:rPr>
      </w:pPr>
    </w:p>
    <w:p w14:paraId="56C143FD" w14:textId="77777777" w:rsidR="00823717" w:rsidRDefault="00823717" w:rsidP="00823717">
      <w:pPr>
        <w:rPr>
          <w:b/>
          <w:bCs/>
          <w:sz w:val="20"/>
          <w:szCs w:val="20"/>
        </w:rPr>
      </w:pPr>
    </w:p>
    <w:sectPr w:rsidR="00823717" w:rsidSect="00823717">
      <w:type w:val="continuous"/>
      <w:pgSz w:w="11906" w:h="16838" w:code="9"/>
      <w:pgMar w:top="567" w:right="851" w:bottom="567" w:left="851" w:header="567" w:footer="1298"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A1F1A1" w14:textId="77777777" w:rsidR="00E801B8" w:rsidRDefault="00E801B8">
      <w:r>
        <w:separator/>
      </w:r>
    </w:p>
  </w:endnote>
  <w:endnote w:type="continuationSeparator" w:id="0">
    <w:p w14:paraId="108B5038" w14:textId="77777777" w:rsidR="00E801B8" w:rsidRDefault="00E801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4000ACFF" w:usb2="00000001" w:usb3="00000000" w:csb0="000001FF" w:csb1="00000000"/>
  </w:font>
  <w:font w:name="Tahoma">
    <w:panose1 w:val="020B0604030504040204"/>
    <w:charset w:val="A2"/>
    <w:family w:val="swiss"/>
    <w:pitch w:val="variable"/>
    <w:sig w:usb0="21002A87" w:usb1="00000000" w:usb2="00000000"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Libre Baskerville">
    <w:panose1 w:val="02000000000000000000"/>
    <w:charset w:val="A2"/>
    <w:family w:val="auto"/>
    <w:pitch w:val="variable"/>
    <w:sig w:usb0="A00000BF" w:usb1="5000005B" w:usb2="00000000" w:usb3="00000000" w:csb0="00000093" w:csb1="00000000"/>
  </w:font>
  <w:font w:name="Gulim">
    <w:altName w:val="굴림"/>
    <w:panose1 w:val="020B0600000101010101"/>
    <w:charset w:val="81"/>
    <w:family w:val="swiss"/>
    <w:pitch w:val="variable"/>
    <w:sig w:usb0="B00002AF" w:usb1="69D77CFB" w:usb2="00000030" w:usb3="00000000" w:csb0="0008009F" w:csb1="00000000"/>
  </w:font>
  <w:font w:name="Papyrus">
    <w:panose1 w:val="03070502060502030205"/>
    <w:charset w:val="00"/>
    <w:family w:val="script"/>
    <w:pitch w:val="variable"/>
    <w:sig w:usb0="00000003" w:usb1="00000000" w:usb2="00000000" w:usb3="00000000" w:csb0="00000001"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4C1E9B" w14:textId="77777777" w:rsidR="00E801B8" w:rsidRDefault="00E801B8">
      <w:r>
        <w:separator/>
      </w:r>
    </w:p>
  </w:footnote>
  <w:footnote w:type="continuationSeparator" w:id="0">
    <w:p w14:paraId="75AAFC83" w14:textId="77777777" w:rsidR="00E801B8" w:rsidRDefault="00E801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AD9C57" w14:textId="3E5842AE" w:rsidR="00854A29" w:rsidRDefault="00854A29" w:rsidP="004E6576">
    <w:pPr>
      <w:pStyle w:val="stBilgi"/>
      <w:jc w:val="center"/>
      <w:rPr>
        <w:rFonts w:eastAsia="Gulim" w:cs="Times New Roman"/>
        <w:i/>
        <w:iCs/>
        <w:sz w:val="18"/>
      </w:rPr>
    </w:pPr>
    <w:r w:rsidRPr="00854A29">
      <w:rPr>
        <w:rFonts w:eastAsia="Gulim" w:cs="Times New Roman"/>
        <w:i/>
        <w:iCs/>
        <w:noProof/>
        <w:sz w:val="20"/>
        <w:lang w:eastAsia="en-GB"/>
      </w:rPr>
      <w:t>Journal of Eurasia Tourism Research ||</w:t>
    </w:r>
    <w:r w:rsidRPr="00854A29">
      <w:rPr>
        <w:rFonts w:eastAsia="Gulim" w:cs="Times New Roman"/>
        <w:i/>
        <w:iCs/>
        <w:sz w:val="18"/>
      </w:rPr>
      <w:t xml:space="preserve"> Volume </w:t>
    </w:r>
    <w:r w:rsidR="00FC7D4F">
      <w:rPr>
        <w:rFonts w:eastAsia="Gulim" w:cs="Times New Roman"/>
        <w:i/>
        <w:iCs/>
        <w:sz w:val="18"/>
      </w:rPr>
      <w:t>?</w:t>
    </w:r>
    <w:r w:rsidRPr="00854A29">
      <w:rPr>
        <w:rFonts w:eastAsia="Gulim" w:cs="Times New Roman"/>
        <w:i/>
        <w:iCs/>
        <w:sz w:val="18"/>
      </w:rPr>
      <w:t xml:space="preserve"> || Issue </w:t>
    </w:r>
    <w:r w:rsidR="00FC7D4F">
      <w:rPr>
        <w:rFonts w:eastAsia="Gulim" w:cs="Times New Roman"/>
        <w:i/>
        <w:iCs/>
        <w:sz w:val="18"/>
      </w:rPr>
      <w:t>?</w:t>
    </w:r>
    <w:r w:rsidRPr="00854A29">
      <w:rPr>
        <w:rFonts w:eastAsia="Gulim" w:cs="Times New Roman"/>
        <w:i/>
        <w:iCs/>
        <w:sz w:val="18"/>
      </w:rPr>
      <w:t xml:space="preserve"> || …-…</w:t>
    </w:r>
  </w:p>
  <w:p w14:paraId="7F99FD85" w14:textId="77777777" w:rsidR="004E6576" w:rsidRPr="00854A29" w:rsidRDefault="004E6576" w:rsidP="004E6576">
    <w:pPr>
      <w:pStyle w:val="stBilgi"/>
      <w:jc w:val="center"/>
      <w:rPr>
        <w:rFonts w:eastAsia="Gulim" w:cs="Times New Roman"/>
        <w:i/>
        <w:iCs/>
        <w:color w:val="0F243E" w:themeColor="text2" w:themeShade="80"/>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76638"/>
    <w:multiLevelType w:val="hybridMultilevel"/>
    <w:tmpl w:val="70D8AE4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D6F0FEE"/>
    <w:multiLevelType w:val="multilevel"/>
    <w:tmpl w:val="F88C9A0A"/>
    <w:lvl w:ilvl="0">
      <w:start w:val="1"/>
      <w:numFmt w:val="decimal"/>
      <w:lvlText w:val="%1."/>
      <w:lvlJc w:val="left"/>
      <w:pPr>
        <w:ind w:left="8299" w:hanging="360"/>
      </w:pPr>
    </w:lvl>
    <w:lvl w:ilvl="1">
      <w:start w:val="1"/>
      <w:numFmt w:val="decimal"/>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56331D4"/>
    <w:multiLevelType w:val="hybridMultilevel"/>
    <w:tmpl w:val="9EC2E532"/>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BFB2E0A"/>
    <w:multiLevelType w:val="hybridMultilevel"/>
    <w:tmpl w:val="FE70A346"/>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2C2428F6"/>
    <w:multiLevelType w:val="hybridMultilevel"/>
    <w:tmpl w:val="30CA0B00"/>
    <w:lvl w:ilvl="0" w:tplc="C63EE698">
      <w:start w:val="1"/>
      <w:numFmt w:val="decimal"/>
      <w:lvlText w:val="[%1]"/>
      <w:lvlJc w:val="left"/>
      <w:pPr>
        <w:ind w:left="720" w:hanging="360"/>
      </w:pPr>
      <w:rPr>
        <w:rFonts w:ascii="Times New Roman" w:hAnsi="Times New Roman" w:cs="Times New Roman" w:hint="default"/>
        <w:b w:val="0"/>
        <w:bCs w:val="0"/>
        <w:i w:val="0"/>
        <w:iCs w:val="0"/>
        <w:sz w:val="16"/>
        <w:szCs w:val="16"/>
      </w:rPr>
    </w:lvl>
    <w:lvl w:ilvl="1" w:tplc="16622E8A" w:tentative="1">
      <w:start w:val="1"/>
      <w:numFmt w:val="lowerLetter"/>
      <w:lvlText w:val="%2."/>
      <w:lvlJc w:val="left"/>
      <w:pPr>
        <w:ind w:left="1440" w:hanging="360"/>
      </w:pPr>
    </w:lvl>
    <w:lvl w:ilvl="2" w:tplc="AA924750" w:tentative="1">
      <w:start w:val="1"/>
      <w:numFmt w:val="lowerRoman"/>
      <w:lvlText w:val="%3."/>
      <w:lvlJc w:val="right"/>
      <w:pPr>
        <w:ind w:left="2160" w:hanging="180"/>
      </w:pPr>
    </w:lvl>
    <w:lvl w:ilvl="3" w:tplc="5A78211A" w:tentative="1">
      <w:start w:val="1"/>
      <w:numFmt w:val="decimal"/>
      <w:lvlText w:val="%4."/>
      <w:lvlJc w:val="left"/>
      <w:pPr>
        <w:ind w:left="2880" w:hanging="360"/>
      </w:pPr>
    </w:lvl>
    <w:lvl w:ilvl="4" w:tplc="3CBE9F98" w:tentative="1">
      <w:start w:val="1"/>
      <w:numFmt w:val="lowerLetter"/>
      <w:lvlText w:val="%5."/>
      <w:lvlJc w:val="left"/>
      <w:pPr>
        <w:ind w:left="3600" w:hanging="360"/>
      </w:pPr>
    </w:lvl>
    <w:lvl w:ilvl="5" w:tplc="03EAA2DA" w:tentative="1">
      <w:start w:val="1"/>
      <w:numFmt w:val="lowerRoman"/>
      <w:lvlText w:val="%6."/>
      <w:lvlJc w:val="right"/>
      <w:pPr>
        <w:ind w:left="4320" w:hanging="180"/>
      </w:pPr>
    </w:lvl>
    <w:lvl w:ilvl="6" w:tplc="11FC309E" w:tentative="1">
      <w:start w:val="1"/>
      <w:numFmt w:val="decimal"/>
      <w:lvlText w:val="%7."/>
      <w:lvlJc w:val="left"/>
      <w:pPr>
        <w:ind w:left="5040" w:hanging="360"/>
      </w:pPr>
    </w:lvl>
    <w:lvl w:ilvl="7" w:tplc="9D1847FE" w:tentative="1">
      <w:start w:val="1"/>
      <w:numFmt w:val="lowerLetter"/>
      <w:lvlText w:val="%8."/>
      <w:lvlJc w:val="left"/>
      <w:pPr>
        <w:ind w:left="5760" w:hanging="360"/>
      </w:pPr>
    </w:lvl>
    <w:lvl w:ilvl="8" w:tplc="6E788BA4" w:tentative="1">
      <w:start w:val="1"/>
      <w:numFmt w:val="lowerRoman"/>
      <w:lvlText w:val="%9."/>
      <w:lvlJc w:val="right"/>
      <w:pPr>
        <w:ind w:left="6480" w:hanging="180"/>
      </w:pPr>
    </w:lvl>
  </w:abstractNum>
  <w:abstractNum w:abstractNumId="5" w15:restartNumberingAfterBreak="0">
    <w:nsid w:val="37CC3905"/>
    <w:multiLevelType w:val="hybridMultilevel"/>
    <w:tmpl w:val="4C6E8E3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528F7664"/>
    <w:multiLevelType w:val="hybridMultilevel"/>
    <w:tmpl w:val="6CACA5BA"/>
    <w:lvl w:ilvl="0" w:tplc="041F0017">
      <w:start w:val="1"/>
      <w:numFmt w:val="lowerLetter"/>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7" w15:restartNumberingAfterBreak="0">
    <w:nsid w:val="5D78091A"/>
    <w:multiLevelType w:val="hybridMultilevel"/>
    <w:tmpl w:val="52D64536"/>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64752166"/>
    <w:multiLevelType w:val="hybridMultilevel"/>
    <w:tmpl w:val="E18C3E3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7A6E29F6"/>
    <w:multiLevelType w:val="hybridMultilevel"/>
    <w:tmpl w:val="DF1CCED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7E276FF4"/>
    <w:multiLevelType w:val="hybridMultilevel"/>
    <w:tmpl w:val="8B2242AC"/>
    <w:lvl w:ilvl="0" w:tplc="041F0001">
      <w:start w:val="1"/>
      <w:numFmt w:val="bullet"/>
      <w:lvlText w:val=""/>
      <w:lvlJc w:val="left"/>
      <w:pPr>
        <w:ind w:left="744" w:hanging="360"/>
      </w:pPr>
      <w:rPr>
        <w:rFonts w:ascii="Symbol" w:hAnsi="Symbol" w:hint="default"/>
      </w:rPr>
    </w:lvl>
    <w:lvl w:ilvl="1" w:tplc="041F0003" w:tentative="1">
      <w:start w:val="1"/>
      <w:numFmt w:val="bullet"/>
      <w:lvlText w:val="o"/>
      <w:lvlJc w:val="left"/>
      <w:pPr>
        <w:ind w:left="1464" w:hanging="360"/>
      </w:pPr>
      <w:rPr>
        <w:rFonts w:ascii="Courier New" w:hAnsi="Courier New" w:cs="Courier New" w:hint="default"/>
      </w:rPr>
    </w:lvl>
    <w:lvl w:ilvl="2" w:tplc="041F0005" w:tentative="1">
      <w:start w:val="1"/>
      <w:numFmt w:val="bullet"/>
      <w:lvlText w:val=""/>
      <w:lvlJc w:val="left"/>
      <w:pPr>
        <w:ind w:left="2184" w:hanging="360"/>
      </w:pPr>
      <w:rPr>
        <w:rFonts w:ascii="Wingdings" w:hAnsi="Wingdings" w:hint="default"/>
      </w:rPr>
    </w:lvl>
    <w:lvl w:ilvl="3" w:tplc="041F0001" w:tentative="1">
      <w:start w:val="1"/>
      <w:numFmt w:val="bullet"/>
      <w:lvlText w:val=""/>
      <w:lvlJc w:val="left"/>
      <w:pPr>
        <w:ind w:left="2904" w:hanging="360"/>
      </w:pPr>
      <w:rPr>
        <w:rFonts w:ascii="Symbol" w:hAnsi="Symbol" w:hint="default"/>
      </w:rPr>
    </w:lvl>
    <w:lvl w:ilvl="4" w:tplc="041F0003" w:tentative="1">
      <w:start w:val="1"/>
      <w:numFmt w:val="bullet"/>
      <w:lvlText w:val="o"/>
      <w:lvlJc w:val="left"/>
      <w:pPr>
        <w:ind w:left="3624" w:hanging="360"/>
      </w:pPr>
      <w:rPr>
        <w:rFonts w:ascii="Courier New" w:hAnsi="Courier New" w:cs="Courier New" w:hint="default"/>
      </w:rPr>
    </w:lvl>
    <w:lvl w:ilvl="5" w:tplc="041F0005" w:tentative="1">
      <w:start w:val="1"/>
      <w:numFmt w:val="bullet"/>
      <w:lvlText w:val=""/>
      <w:lvlJc w:val="left"/>
      <w:pPr>
        <w:ind w:left="4344" w:hanging="360"/>
      </w:pPr>
      <w:rPr>
        <w:rFonts w:ascii="Wingdings" w:hAnsi="Wingdings" w:hint="default"/>
      </w:rPr>
    </w:lvl>
    <w:lvl w:ilvl="6" w:tplc="041F0001" w:tentative="1">
      <w:start w:val="1"/>
      <w:numFmt w:val="bullet"/>
      <w:lvlText w:val=""/>
      <w:lvlJc w:val="left"/>
      <w:pPr>
        <w:ind w:left="5064" w:hanging="360"/>
      </w:pPr>
      <w:rPr>
        <w:rFonts w:ascii="Symbol" w:hAnsi="Symbol" w:hint="default"/>
      </w:rPr>
    </w:lvl>
    <w:lvl w:ilvl="7" w:tplc="041F0003" w:tentative="1">
      <w:start w:val="1"/>
      <w:numFmt w:val="bullet"/>
      <w:lvlText w:val="o"/>
      <w:lvlJc w:val="left"/>
      <w:pPr>
        <w:ind w:left="5784" w:hanging="360"/>
      </w:pPr>
      <w:rPr>
        <w:rFonts w:ascii="Courier New" w:hAnsi="Courier New" w:cs="Courier New" w:hint="default"/>
      </w:rPr>
    </w:lvl>
    <w:lvl w:ilvl="8" w:tplc="041F0005" w:tentative="1">
      <w:start w:val="1"/>
      <w:numFmt w:val="bullet"/>
      <w:lvlText w:val=""/>
      <w:lvlJc w:val="left"/>
      <w:pPr>
        <w:ind w:left="6504" w:hanging="360"/>
      </w:pPr>
      <w:rPr>
        <w:rFonts w:ascii="Wingdings" w:hAnsi="Wingdings" w:hint="default"/>
      </w:rPr>
    </w:lvl>
  </w:abstractNum>
  <w:num w:numId="1">
    <w:abstractNumId w:val="1"/>
  </w:num>
  <w:num w:numId="2">
    <w:abstractNumId w:val="4"/>
  </w:num>
  <w:num w:numId="3">
    <w:abstractNumId w:val="0"/>
  </w:num>
  <w:num w:numId="4">
    <w:abstractNumId w:val="7"/>
  </w:num>
  <w:num w:numId="5">
    <w:abstractNumId w:val="3"/>
  </w:num>
  <w:num w:numId="6">
    <w:abstractNumId w:val="9"/>
  </w:num>
  <w:num w:numId="7">
    <w:abstractNumId w:val="8"/>
  </w:num>
  <w:num w:numId="8">
    <w:abstractNumId w:val="2"/>
  </w:num>
  <w:num w:numId="9">
    <w:abstractNumId w:val="6"/>
  </w:num>
  <w:num w:numId="10">
    <w:abstractNumId w:val="5"/>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cumentProtection w:edit="readOnly" w:enforcement="1" w:cryptProviderType="rsaAES" w:cryptAlgorithmClass="hash" w:cryptAlgorithmType="typeAny" w:cryptAlgorithmSid="14" w:cryptSpinCount="100000" w:hash="gP4ZUiSFbq5Wnj5Fax8g/hBBaHzVGx/fGdA6F+HtA6oMr1xQfMF8Lz8J/6h74RWYm8Q3GZrBXiB0ITQxZXvhvg==" w:salt="cJNuctVjrBhEHobAhLeiaw=="/>
  <w:styleLockTheme/>
  <w:styleLockQFSet/>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1NbEwsDA2MzU2NrNQ0lEKTi0uzszPAykwsqwFAKrqv84tAAAA"/>
  </w:docVars>
  <w:rsids>
    <w:rsidRoot w:val="00091D10"/>
    <w:rsid w:val="000117DE"/>
    <w:rsid w:val="00013239"/>
    <w:rsid w:val="000177D2"/>
    <w:rsid w:val="00021C0B"/>
    <w:rsid w:val="00026A37"/>
    <w:rsid w:val="0005233F"/>
    <w:rsid w:val="0005412E"/>
    <w:rsid w:val="00055960"/>
    <w:rsid w:val="00073A64"/>
    <w:rsid w:val="000746BF"/>
    <w:rsid w:val="0007615C"/>
    <w:rsid w:val="00080A06"/>
    <w:rsid w:val="00080CA5"/>
    <w:rsid w:val="00081754"/>
    <w:rsid w:val="0008197F"/>
    <w:rsid w:val="000819D5"/>
    <w:rsid w:val="000829AD"/>
    <w:rsid w:val="00091D10"/>
    <w:rsid w:val="00092AB3"/>
    <w:rsid w:val="000B6C51"/>
    <w:rsid w:val="000C53E3"/>
    <w:rsid w:val="000C5E21"/>
    <w:rsid w:val="000D14B7"/>
    <w:rsid w:val="000D26EF"/>
    <w:rsid w:val="000D2A53"/>
    <w:rsid w:val="000D2BE0"/>
    <w:rsid w:val="000D623E"/>
    <w:rsid w:val="000E37A1"/>
    <w:rsid w:val="000E5D04"/>
    <w:rsid w:val="000F23BA"/>
    <w:rsid w:val="000F43F4"/>
    <w:rsid w:val="0011169A"/>
    <w:rsid w:val="00115C03"/>
    <w:rsid w:val="00122F7A"/>
    <w:rsid w:val="00132805"/>
    <w:rsid w:val="001361DF"/>
    <w:rsid w:val="001416DB"/>
    <w:rsid w:val="0014385E"/>
    <w:rsid w:val="00146083"/>
    <w:rsid w:val="001508FA"/>
    <w:rsid w:val="00151238"/>
    <w:rsid w:val="0015273C"/>
    <w:rsid w:val="00154C71"/>
    <w:rsid w:val="0015743A"/>
    <w:rsid w:val="00161136"/>
    <w:rsid w:val="00163EBB"/>
    <w:rsid w:val="00165007"/>
    <w:rsid w:val="00170976"/>
    <w:rsid w:val="00180B63"/>
    <w:rsid w:val="00182567"/>
    <w:rsid w:val="00193BCD"/>
    <w:rsid w:val="0019438F"/>
    <w:rsid w:val="00195458"/>
    <w:rsid w:val="001A3DDB"/>
    <w:rsid w:val="001C27A8"/>
    <w:rsid w:val="001C7DB0"/>
    <w:rsid w:val="001D10CE"/>
    <w:rsid w:val="001D3072"/>
    <w:rsid w:val="001D31A3"/>
    <w:rsid w:val="001D6521"/>
    <w:rsid w:val="001E5329"/>
    <w:rsid w:val="001F2E72"/>
    <w:rsid w:val="001F75E6"/>
    <w:rsid w:val="00201535"/>
    <w:rsid w:val="00224115"/>
    <w:rsid w:val="00226A17"/>
    <w:rsid w:val="00227AA4"/>
    <w:rsid w:val="00231A06"/>
    <w:rsid w:val="00233E25"/>
    <w:rsid w:val="00236D7D"/>
    <w:rsid w:val="002426C3"/>
    <w:rsid w:val="00250304"/>
    <w:rsid w:val="00250EAB"/>
    <w:rsid w:val="00257156"/>
    <w:rsid w:val="002807DB"/>
    <w:rsid w:val="00285C0B"/>
    <w:rsid w:val="002A3F57"/>
    <w:rsid w:val="002A4AA3"/>
    <w:rsid w:val="002B1752"/>
    <w:rsid w:val="002B43EC"/>
    <w:rsid w:val="002B5311"/>
    <w:rsid w:val="002B5591"/>
    <w:rsid w:val="002B606D"/>
    <w:rsid w:val="002C56BD"/>
    <w:rsid w:val="002C72F7"/>
    <w:rsid w:val="002E40C1"/>
    <w:rsid w:val="002F278F"/>
    <w:rsid w:val="00302C95"/>
    <w:rsid w:val="003145B4"/>
    <w:rsid w:val="0032220C"/>
    <w:rsid w:val="00324313"/>
    <w:rsid w:val="00326C24"/>
    <w:rsid w:val="0032747E"/>
    <w:rsid w:val="00344C0B"/>
    <w:rsid w:val="00346C38"/>
    <w:rsid w:val="003521FA"/>
    <w:rsid w:val="0035795D"/>
    <w:rsid w:val="00374F86"/>
    <w:rsid w:val="00382B6C"/>
    <w:rsid w:val="00396850"/>
    <w:rsid w:val="003976C7"/>
    <w:rsid w:val="003A4CF4"/>
    <w:rsid w:val="003A4DF6"/>
    <w:rsid w:val="003A5A0B"/>
    <w:rsid w:val="003B3FCE"/>
    <w:rsid w:val="003B4397"/>
    <w:rsid w:val="003C15CF"/>
    <w:rsid w:val="003D0A77"/>
    <w:rsid w:val="003D19C3"/>
    <w:rsid w:val="003D5576"/>
    <w:rsid w:val="003D5992"/>
    <w:rsid w:val="003E3084"/>
    <w:rsid w:val="003E31BB"/>
    <w:rsid w:val="003E5106"/>
    <w:rsid w:val="003F3980"/>
    <w:rsid w:val="003F75A8"/>
    <w:rsid w:val="0040240B"/>
    <w:rsid w:val="004050AE"/>
    <w:rsid w:val="004068AB"/>
    <w:rsid w:val="004109B4"/>
    <w:rsid w:val="00411281"/>
    <w:rsid w:val="0042105C"/>
    <w:rsid w:val="00421EC7"/>
    <w:rsid w:val="004266D3"/>
    <w:rsid w:val="00430598"/>
    <w:rsid w:val="00432D34"/>
    <w:rsid w:val="00451B40"/>
    <w:rsid w:val="00452734"/>
    <w:rsid w:val="00460F30"/>
    <w:rsid w:val="0047494A"/>
    <w:rsid w:val="00476012"/>
    <w:rsid w:val="00482DA6"/>
    <w:rsid w:val="00483328"/>
    <w:rsid w:val="00485ED0"/>
    <w:rsid w:val="004978D6"/>
    <w:rsid w:val="004A0955"/>
    <w:rsid w:val="004A20DC"/>
    <w:rsid w:val="004B6923"/>
    <w:rsid w:val="004C51A8"/>
    <w:rsid w:val="004D158E"/>
    <w:rsid w:val="004D4278"/>
    <w:rsid w:val="004E6576"/>
    <w:rsid w:val="004F315B"/>
    <w:rsid w:val="005106D7"/>
    <w:rsid w:val="00510B0B"/>
    <w:rsid w:val="005143F7"/>
    <w:rsid w:val="005144A5"/>
    <w:rsid w:val="00517EC0"/>
    <w:rsid w:val="00524363"/>
    <w:rsid w:val="00525027"/>
    <w:rsid w:val="005308E6"/>
    <w:rsid w:val="005347A5"/>
    <w:rsid w:val="00550F7B"/>
    <w:rsid w:val="00560FDB"/>
    <w:rsid w:val="0056511F"/>
    <w:rsid w:val="00565F8D"/>
    <w:rsid w:val="00572A89"/>
    <w:rsid w:val="00574EF8"/>
    <w:rsid w:val="005819CC"/>
    <w:rsid w:val="00590F91"/>
    <w:rsid w:val="00591D3F"/>
    <w:rsid w:val="00595C5B"/>
    <w:rsid w:val="00597DB6"/>
    <w:rsid w:val="005A004D"/>
    <w:rsid w:val="005B0E2A"/>
    <w:rsid w:val="005B2932"/>
    <w:rsid w:val="005B37B9"/>
    <w:rsid w:val="005C0925"/>
    <w:rsid w:val="005C2CC6"/>
    <w:rsid w:val="005C3C85"/>
    <w:rsid w:val="005C7545"/>
    <w:rsid w:val="005D2FC4"/>
    <w:rsid w:val="005E025A"/>
    <w:rsid w:val="005E3657"/>
    <w:rsid w:val="005E6178"/>
    <w:rsid w:val="005E730C"/>
    <w:rsid w:val="005E76C8"/>
    <w:rsid w:val="005F5EE6"/>
    <w:rsid w:val="005F6C98"/>
    <w:rsid w:val="005F7EAC"/>
    <w:rsid w:val="00605EAA"/>
    <w:rsid w:val="00612489"/>
    <w:rsid w:val="00622541"/>
    <w:rsid w:val="0062477E"/>
    <w:rsid w:val="00625ADE"/>
    <w:rsid w:val="006330B9"/>
    <w:rsid w:val="00653135"/>
    <w:rsid w:val="0065491B"/>
    <w:rsid w:val="00661FDA"/>
    <w:rsid w:val="00662174"/>
    <w:rsid w:val="00670860"/>
    <w:rsid w:val="00674551"/>
    <w:rsid w:val="00674E8D"/>
    <w:rsid w:val="00677D9E"/>
    <w:rsid w:val="00680A1B"/>
    <w:rsid w:val="00690582"/>
    <w:rsid w:val="00691362"/>
    <w:rsid w:val="00695440"/>
    <w:rsid w:val="00695A07"/>
    <w:rsid w:val="006A3C0D"/>
    <w:rsid w:val="006B02F9"/>
    <w:rsid w:val="006B30E9"/>
    <w:rsid w:val="006B643C"/>
    <w:rsid w:val="006C0B9C"/>
    <w:rsid w:val="006C27C1"/>
    <w:rsid w:val="006C5EA6"/>
    <w:rsid w:val="006D5035"/>
    <w:rsid w:val="006D72AE"/>
    <w:rsid w:val="006E297C"/>
    <w:rsid w:val="006F1D12"/>
    <w:rsid w:val="0070321B"/>
    <w:rsid w:val="00713D03"/>
    <w:rsid w:val="00721F83"/>
    <w:rsid w:val="00730F82"/>
    <w:rsid w:val="00732FC3"/>
    <w:rsid w:val="007336D2"/>
    <w:rsid w:val="0073411A"/>
    <w:rsid w:val="00741AEB"/>
    <w:rsid w:val="007438B8"/>
    <w:rsid w:val="00746E65"/>
    <w:rsid w:val="00747A6E"/>
    <w:rsid w:val="007657E6"/>
    <w:rsid w:val="00772789"/>
    <w:rsid w:val="00772867"/>
    <w:rsid w:val="00774E0F"/>
    <w:rsid w:val="0077610B"/>
    <w:rsid w:val="00783040"/>
    <w:rsid w:val="00786C92"/>
    <w:rsid w:val="0079379E"/>
    <w:rsid w:val="00795D7A"/>
    <w:rsid w:val="007A7B41"/>
    <w:rsid w:val="007A7D23"/>
    <w:rsid w:val="007B3150"/>
    <w:rsid w:val="007B6B8C"/>
    <w:rsid w:val="007C0DD7"/>
    <w:rsid w:val="007C27BB"/>
    <w:rsid w:val="007D7079"/>
    <w:rsid w:val="007F6626"/>
    <w:rsid w:val="00801277"/>
    <w:rsid w:val="00806567"/>
    <w:rsid w:val="00807DD2"/>
    <w:rsid w:val="00811DF5"/>
    <w:rsid w:val="00821F7E"/>
    <w:rsid w:val="008227CF"/>
    <w:rsid w:val="00823717"/>
    <w:rsid w:val="0084012A"/>
    <w:rsid w:val="00840F90"/>
    <w:rsid w:val="008440D3"/>
    <w:rsid w:val="008464C0"/>
    <w:rsid w:val="00847045"/>
    <w:rsid w:val="00847F49"/>
    <w:rsid w:val="00847FC1"/>
    <w:rsid w:val="00854A29"/>
    <w:rsid w:val="0086042E"/>
    <w:rsid w:val="00862EDE"/>
    <w:rsid w:val="00866F4F"/>
    <w:rsid w:val="008673AA"/>
    <w:rsid w:val="008871BC"/>
    <w:rsid w:val="00892A3B"/>
    <w:rsid w:val="008A021C"/>
    <w:rsid w:val="008A0DEE"/>
    <w:rsid w:val="008A0E73"/>
    <w:rsid w:val="008A690A"/>
    <w:rsid w:val="008A7084"/>
    <w:rsid w:val="008B090B"/>
    <w:rsid w:val="008B1544"/>
    <w:rsid w:val="008B3425"/>
    <w:rsid w:val="008B3F53"/>
    <w:rsid w:val="008C2B1E"/>
    <w:rsid w:val="008F3339"/>
    <w:rsid w:val="008F7407"/>
    <w:rsid w:val="00923F6A"/>
    <w:rsid w:val="00933A1F"/>
    <w:rsid w:val="0095352D"/>
    <w:rsid w:val="00971095"/>
    <w:rsid w:val="00971EDB"/>
    <w:rsid w:val="009732FC"/>
    <w:rsid w:val="009740BA"/>
    <w:rsid w:val="00977770"/>
    <w:rsid w:val="009800F1"/>
    <w:rsid w:val="0098105F"/>
    <w:rsid w:val="0098431A"/>
    <w:rsid w:val="00986835"/>
    <w:rsid w:val="00986DDA"/>
    <w:rsid w:val="00997E32"/>
    <w:rsid w:val="009A438C"/>
    <w:rsid w:val="009A448A"/>
    <w:rsid w:val="009C6134"/>
    <w:rsid w:val="009C6D3E"/>
    <w:rsid w:val="009D2655"/>
    <w:rsid w:val="009D4F03"/>
    <w:rsid w:val="009D5663"/>
    <w:rsid w:val="009E0B7F"/>
    <w:rsid w:val="009F0AEA"/>
    <w:rsid w:val="009F1A6A"/>
    <w:rsid w:val="009F1FD7"/>
    <w:rsid w:val="009F4D4C"/>
    <w:rsid w:val="009F7F58"/>
    <w:rsid w:val="00A04ACC"/>
    <w:rsid w:val="00A111BD"/>
    <w:rsid w:val="00A1545A"/>
    <w:rsid w:val="00A16D99"/>
    <w:rsid w:val="00A27FAF"/>
    <w:rsid w:val="00A31C38"/>
    <w:rsid w:val="00A322FA"/>
    <w:rsid w:val="00A377AE"/>
    <w:rsid w:val="00A410A5"/>
    <w:rsid w:val="00A440BD"/>
    <w:rsid w:val="00A45F05"/>
    <w:rsid w:val="00A46F57"/>
    <w:rsid w:val="00A54A66"/>
    <w:rsid w:val="00A55F64"/>
    <w:rsid w:val="00A60D7B"/>
    <w:rsid w:val="00A61B5C"/>
    <w:rsid w:val="00A83D4D"/>
    <w:rsid w:val="00AA089B"/>
    <w:rsid w:val="00AA0B64"/>
    <w:rsid w:val="00AC18D8"/>
    <w:rsid w:val="00AC2AEB"/>
    <w:rsid w:val="00AC4DEF"/>
    <w:rsid w:val="00AC570E"/>
    <w:rsid w:val="00AC758C"/>
    <w:rsid w:val="00AE218A"/>
    <w:rsid w:val="00AE625A"/>
    <w:rsid w:val="00AF2FC1"/>
    <w:rsid w:val="00B01764"/>
    <w:rsid w:val="00B023F6"/>
    <w:rsid w:val="00B03323"/>
    <w:rsid w:val="00B06948"/>
    <w:rsid w:val="00B1078F"/>
    <w:rsid w:val="00B40055"/>
    <w:rsid w:val="00B42196"/>
    <w:rsid w:val="00B42D4B"/>
    <w:rsid w:val="00B55670"/>
    <w:rsid w:val="00B6030E"/>
    <w:rsid w:val="00B6371E"/>
    <w:rsid w:val="00B72477"/>
    <w:rsid w:val="00B768CF"/>
    <w:rsid w:val="00B81277"/>
    <w:rsid w:val="00B81DDE"/>
    <w:rsid w:val="00B828C6"/>
    <w:rsid w:val="00B83A7A"/>
    <w:rsid w:val="00B8541F"/>
    <w:rsid w:val="00BA07BD"/>
    <w:rsid w:val="00BA342D"/>
    <w:rsid w:val="00BA5AD8"/>
    <w:rsid w:val="00BB7ADC"/>
    <w:rsid w:val="00BC388F"/>
    <w:rsid w:val="00BC5262"/>
    <w:rsid w:val="00BD280F"/>
    <w:rsid w:val="00C149EA"/>
    <w:rsid w:val="00C1574F"/>
    <w:rsid w:val="00C275D5"/>
    <w:rsid w:val="00C32394"/>
    <w:rsid w:val="00C32985"/>
    <w:rsid w:val="00C40225"/>
    <w:rsid w:val="00C47509"/>
    <w:rsid w:val="00C5006A"/>
    <w:rsid w:val="00C5117B"/>
    <w:rsid w:val="00C57104"/>
    <w:rsid w:val="00C62695"/>
    <w:rsid w:val="00C663C1"/>
    <w:rsid w:val="00C6646C"/>
    <w:rsid w:val="00C72435"/>
    <w:rsid w:val="00C74A8D"/>
    <w:rsid w:val="00C75716"/>
    <w:rsid w:val="00C811CE"/>
    <w:rsid w:val="00C86A4B"/>
    <w:rsid w:val="00C96A38"/>
    <w:rsid w:val="00C96CF9"/>
    <w:rsid w:val="00CB2F49"/>
    <w:rsid w:val="00CC0D6A"/>
    <w:rsid w:val="00CC105E"/>
    <w:rsid w:val="00CC368F"/>
    <w:rsid w:val="00CD19BE"/>
    <w:rsid w:val="00CD45D4"/>
    <w:rsid w:val="00CE1C0D"/>
    <w:rsid w:val="00CE277A"/>
    <w:rsid w:val="00CE2922"/>
    <w:rsid w:val="00CE29BB"/>
    <w:rsid w:val="00CE4CD3"/>
    <w:rsid w:val="00CF323D"/>
    <w:rsid w:val="00D00FE7"/>
    <w:rsid w:val="00D05342"/>
    <w:rsid w:val="00D075B7"/>
    <w:rsid w:val="00D14FCF"/>
    <w:rsid w:val="00D22D7B"/>
    <w:rsid w:val="00D30C6C"/>
    <w:rsid w:val="00D36FC4"/>
    <w:rsid w:val="00D41EEE"/>
    <w:rsid w:val="00D42971"/>
    <w:rsid w:val="00D42F48"/>
    <w:rsid w:val="00D551E3"/>
    <w:rsid w:val="00D574F6"/>
    <w:rsid w:val="00D575E5"/>
    <w:rsid w:val="00D61883"/>
    <w:rsid w:val="00D647C4"/>
    <w:rsid w:val="00D7076D"/>
    <w:rsid w:val="00D70D74"/>
    <w:rsid w:val="00D71EB2"/>
    <w:rsid w:val="00D82E40"/>
    <w:rsid w:val="00D83C36"/>
    <w:rsid w:val="00D87BF1"/>
    <w:rsid w:val="00D90A75"/>
    <w:rsid w:val="00D94911"/>
    <w:rsid w:val="00D94E24"/>
    <w:rsid w:val="00D97F45"/>
    <w:rsid w:val="00DA170F"/>
    <w:rsid w:val="00DC4220"/>
    <w:rsid w:val="00DD10B2"/>
    <w:rsid w:val="00DD21C1"/>
    <w:rsid w:val="00DD31E9"/>
    <w:rsid w:val="00DE08B0"/>
    <w:rsid w:val="00DF50A5"/>
    <w:rsid w:val="00DF6C52"/>
    <w:rsid w:val="00E0148C"/>
    <w:rsid w:val="00E0470B"/>
    <w:rsid w:val="00E0556D"/>
    <w:rsid w:val="00E07E3E"/>
    <w:rsid w:val="00E140C8"/>
    <w:rsid w:val="00E17B65"/>
    <w:rsid w:val="00E22AF8"/>
    <w:rsid w:val="00E2663D"/>
    <w:rsid w:val="00E268FA"/>
    <w:rsid w:val="00E27F25"/>
    <w:rsid w:val="00E321AF"/>
    <w:rsid w:val="00E3320A"/>
    <w:rsid w:val="00E33C93"/>
    <w:rsid w:val="00E36C16"/>
    <w:rsid w:val="00E42697"/>
    <w:rsid w:val="00E45445"/>
    <w:rsid w:val="00E54F86"/>
    <w:rsid w:val="00E57918"/>
    <w:rsid w:val="00E719D1"/>
    <w:rsid w:val="00E801B8"/>
    <w:rsid w:val="00E838ED"/>
    <w:rsid w:val="00E876D3"/>
    <w:rsid w:val="00E916CC"/>
    <w:rsid w:val="00EC0D81"/>
    <w:rsid w:val="00EC3674"/>
    <w:rsid w:val="00ED37AE"/>
    <w:rsid w:val="00ED51D8"/>
    <w:rsid w:val="00ED5B2F"/>
    <w:rsid w:val="00ED6D94"/>
    <w:rsid w:val="00EE4FDB"/>
    <w:rsid w:val="00F03BE4"/>
    <w:rsid w:val="00F10EB4"/>
    <w:rsid w:val="00F13316"/>
    <w:rsid w:val="00F1564D"/>
    <w:rsid w:val="00F15988"/>
    <w:rsid w:val="00F2191C"/>
    <w:rsid w:val="00F26BB2"/>
    <w:rsid w:val="00F34FD9"/>
    <w:rsid w:val="00F378F3"/>
    <w:rsid w:val="00F4150A"/>
    <w:rsid w:val="00F4665A"/>
    <w:rsid w:val="00F53F41"/>
    <w:rsid w:val="00F572EF"/>
    <w:rsid w:val="00F60347"/>
    <w:rsid w:val="00F60E00"/>
    <w:rsid w:val="00F63682"/>
    <w:rsid w:val="00F77DDB"/>
    <w:rsid w:val="00F83E74"/>
    <w:rsid w:val="00F863F0"/>
    <w:rsid w:val="00F87C17"/>
    <w:rsid w:val="00F91093"/>
    <w:rsid w:val="00F91E91"/>
    <w:rsid w:val="00F964E8"/>
    <w:rsid w:val="00F9688C"/>
    <w:rsid w:val="00FA1418"/>
    <w:rsid w:val="00FA207E"/>
    <w:rsid w:val="00FB4E92"/>
    <w:rsid w:val="00FC5C22"/>
    <w:rsid w:val="00FC6535"/>
    <w:rsid w:val="00FC71CC"/>
    <w:rsid w:val="00FC7D4F"/>
    <w:rsid w:val="00FD4DB9"/>
    <w:rsid w:val="00FE19D6"/>
    <w:rsid w:val="00FE2161"/>
    <w:rsid w:val="00FE4585"/>
    <w:rsid w:val="00FE59BB"/>
    <w:rsid w:val="00FE74DA"/>
    <w:rsid w:val="00FF1D58"/>
    <w:rsid w:val="00FF5CDB"/>
    <w:rsid w:val="00FF694B"/>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7C2CCA"/>
  <w15:docId w15:val="{C59434CA-554B-4678-82CA-20BBEC381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0" w:qFormat="1"/>
    <w:lsdException w:name="heading 2" w:locked="0" w:semiHidden="1" w:uiPriority="0" w:unhideWhenUsed="1" w:qFormat="1"/>
    <w:lsdException w:name="heading 3" w:locked="0" w:semiHidden="1" w:uiPriority="9" w:unhideWhenUsed="1" w:qFormat="1"/>
    <w:lsdException w:name="heading 4" w:locked="0"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locked="0" w:semiHidden="1" w:uiPriority="0" w:unhideWhenUsed="1"/>
    <w:lsdException w:name="Body Text Indent" w:locked="0"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locked="0"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080CA5"/>
    <w:pPr>
      <w:spacing w:after="0" w:line="240" w:lineRule="auto"/>
      <w:jc w:val="both"/>
    </w:pPr>
    <w:rPr>
      <w:rFonts w:ascii="Times New Roman" w:hAnsi="Times New Roman"/>
      <w:lang w:val="en-GB"/>
    </w:rPr>
  </w:style>
  <w:style w:type="paragraph" w:styleId="Balk1">
    <w:name w:val="heading 1"/>
    <w:basedOn w:val="Normal"/>
    <w:next w:val="Normal"/>
    <w:link w:val="Balk1Char"/>
    <w:qFormat/>
    <w:locked/>
    <w:rsid w:val="00732FC3"/>
    <w:pPr>
      <w:keepNext/>
      <w:keepLines/>
      <w:spacing w:before="480"/>
      <w:outlineLvl w:val="0"/>
    </w:pPr>
    <w:rPr>
      <w:rFonts w:eastAsiaTheme="majorEastAsia" w:cstheme="majorBidi"/>
      <w:b/>
      <w:bCs/>
      <w:sz w:val="28"/>
      <w:szCs w:val="28"/>
    </w:rPr>
  </w:style>
  <w:style w:type="paragraph" w:styleId="Balk2">
    <w:name w:val="heading 2"/>
    <w:basedOn w:val="Normal"/>
    <w:next w:val="Normal"/>
    <w:link w:val="Balk2Char"/>
    <w:unhideWhenUsed/>
    <w:qFormat/>
    <w:locked/>
    <w:rsid w:val="00732FC3"/>
    <w:pPr>
      <w:keepNext/>
      <w:keepLines/>
      <w:outlineLvl w:val="1"/>
    </w:pPr>
    <w:rPr>
      <w:rFonts w:eastAsiaTheme="majorEastAsia" w:cstheme="majorBidi"/>
      <w:b/>
      <w:bCs/>
      <w:sz w:val="26"/>
      <w:szCs w:val="26"/>
    </w:rPr>
  </w:style>
  <w:style w:type="paragraph" w:styleId="Balk3">
    <w:name w:val="heading 3"/>
    <w:basedOn w:val="Normal"/>
    <w:next w:val="Normal"/>
    <w:link w:val="Balk3Char"/>
    <w:uiPriority w:val="9"/>
    <w:unhideWhenUsed/>
    <w:qFormat/>
    <w:locked/>
    <w:rsid w:val="00D42F48"/>
    <w:pPr>
      <w:keepNext/>
      <w:keepLines/>
      <w:ind w:left="357" w:hanging="357"/>
      <w:outlineLvl w:val="2"/>
    </w:pPr>
    <w:rPr>
      <w:rFonts w:eastAsiaTheme="majorEastAsia" w:cstheme="majorBidi"/>
      <w:b/>
      <w:szCs w:val="24"/>
    </w:rPr>
  </w:style>
  <w:style w:type="paragraph" w:styleId="Balk4">
    <w:name w:val="heading 4"/>
    <w:basedOn w:val="Normal"/>
    <w:next w:val="Normal"/>
    <w:link w:val="Balk4Char"/>
    <w:uiPriority w:val="9"/>
    <w:unhideWhenUsed/>
    <w:qFormat/>
    <w:locked/>
    <w:rsid w:val="00732FC3"/>
    <w:pPr>
      <w:keepNext/>
      <w:keepLines/>
      <w:ind w:left="357" w:hanging="357"/>
      <w:outlineLvl w:val="3"/>
    </w:pPr>
    <w:rPr>
      <w:rFonts w:eastAsiaTheme="majorEastAsia" w:cstheme="majorBidi"/>
      <w:b/>
      <w:iC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locked/>
    <w:rsid w:val="00125863"/>
    <w:rPr>
      <w:color w:val="0000FF" w:themeColor="hyperlink"/>
      <w:u w:val="single"/>
    </w:rPr>
  </w:style>
  <w:style w:type="character" w:customStyle="1" w:styleId="Balk1Char">
    <w:name w:val="Başlık 1 Char"/>
    <w:basedOn w:val="VarsaylanParagrafYazTipi"/>
    <w:link w:val="Balk1"/>
    <w:rsid w:val="00732FC3"/>
    <w:rPr>
      <w:rFonts w:ascii="Times New Roman" w:eastAsiaTheme="majorEastAsia" w:hAnsi="Times New Roman" w:cstheme="majorBidi"/>
      <w:b/>
      <w:bCs/>
      <w:sz w:val="28"/>
      <w:szCs w:val="28"/>
    </w:rPr>
  </w:style>
  <w:style w:type="paragraph" w:styleId="BalonMetni">
    <w:name w:val="Balloon Text"/>
    <w:basedOn w:val="Normal"/>
    <w:link w:val="BalonMetniChar"/>
    <w:uiPriority w:val="99"/>
    <w:semiHidden/>
    <w:unhideWhenUsed/>
    <w:locked/>
    <w:rsid w:val="00871666"/>
    <w:rPr>
      <w:rFonts w:ascii="Tahoma" w:hAnsi="Tahoma" w:cs="Tahoma"/>
      <w:sz w:val="16"/>
      <w:szCs w:val="16"/>
    </w:rPr>
  </w:style>
  <w:style w:type="character" w:customStyle="1" w:styleId="BalonMetniChar">
    <w:name w:val="Balon Metni Char"/>
    <w:basedOn w:val="VarsaylanParagrafYazTipi"/>
    <w:link w:val="BalonMetni"/>
    <w:uiPriority w:val="99"/>
    <w:semiHidden/>
    <w:rsid w:val="00871666"/>
    <w:rPr>
      <w:rFonts w:ascii="Tahoma" w:hAnsi="Tahoma" w:cs="Tahoma"/>
      <w:sz w:val="16"/>
      <w:szCs w:val="16"/>
    </w:rPr>
  </w:style>
  <w:style w:type="character" w:customStyle="1" w:styleId="Balk2Char">
    <w:name w:val="Başlık 2 Char"/>
    <w:basedOn w:val="VarsaylanParagrafYazTipi"/>
    <w:link w:val="Balk2"/>
    <w:rsid w:val="00732FC3"/>
    <w:rPr>
      <w:rFonts w:ascii="Times New Roman" w:eastAsiaTheme="majorEastAsia" w:hAnsi="Times New Roman" w:cstheme="majorBidi"/>
      <w:b/>
      <w:bCs/>
      <w:sz w:val="26"/>
      <w:szCs w:val="26"/>
    </w:rPr>
  </w:style>
  <w:style w:type="paragraph" w:styleId="ListeParagraf">
    <w:name w:val="List Paragraph"/>
    <w:basedOn w:val="Normal"/>
    <w:uiPriority w:val="1"/>
    <w:qFormat/>
    <w:locked/>
    <w:rsid w:val="00707343"/>
    <w:pPr>
      <w:ind w:left="720"/>
      <w:contextualSpacing/>
    </w:pPr>
  </w:style>
  <w:style w:type="paragraph" w:styleId="Kaynaka">
    <w:name w:val="Bibliography"/>
    <w:basedOn w:val="Normal"/>
    <w:next w:val="Normal"/>
    <w:uiPriority w:val="37"/>
    <w:unhideWhenUsed/>
    <w:locked/>
    <w:rsid w:val="00707343"/>
    <w:pPr>
      <w:tabs>
        <w:tab w:val="left" w:pos="384"/>
      </w:tabs>
      <w:ind w:left="384" w:hanging="384"/>
    </w:pPr>
  </w:style>
  <w:style w:type="table" w:styleId="TabloKlavuzu">
    <w:name w:val="Table Grid"/>
    <w:basedOn w:val="NormalTablo"/>
    <w:uiPriority w:val="59"/>
    <w:locked/>
    <w:rsid w:val="005F6E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locked/>
    <w:rsid w:val="00EA45FE"/>
    <w:pPr>
      <w:tabs>
        <w:tab w:val="center" w:pos="4536"/>
        <w:tab w:val="right" w:pos="9072"/>
      </w:tabs>
    </w:pPr>
  </w:style>
  <w:style w:type="character" w:customStyle="1" w:styleId="stBilgiChar">
    <w:name w:val="Üst Bilgi Char"/>
    <w:basedOn w:val="VarsaylanParagrafYazTipi"/>
    <w:link w:val="stBilgi"/>
    <w:uiPriority w:val="99"/>
    <w:rsid w:val="00EA45FE"/>
  </w:style>
  <w:style w:type="paragraph" w:styleId="AltBilgi">
    <w:name w:val="footer"/>
    <w:basedOn w:val="Normal"/>
    <w:link w:val="AltBilgiChar"/>
    <w:uiPriority w:val="99"/>
    <w:unhideWhenUsed/>
    <w:locked/>
    <w:rsid w:val="00EA45FE"/>
    <w:pPr>
      <w:tabs>
        <w:tab w:val="center" w:pos="4536"/>
        <w:tab w:val="right" w:pos="9072"/>
      </w:tabs>
    </w:pPr>
  </w:style>
  <w:style w:type="character" w:customStyle="1" w:styleId="AltBilgiChar">
    <w:name w:val="Alt Bilgi Char"/>
    <w:basedOn w:val="VarsaylanParagrafYazTipi"/>
    <w:link w:val="AltBilgi"/>
    <w:uiPriority w:val="99"/>
    <w:rsid w:val="00EA45FE"/>
  </w:style>
  <w:style w:type="paragraph" w:styleId="GvdeMetni">
    <w:name w:val="Body Text"/>
    <w:basedOn w:val="Normal"/>
    <w:link w:val="GvdeMetniChar"/>
    <w:locked/>
    <w:rsid w:val="00230CC2"/>
    <w:rPr>
      <w:rFonts w:eastAsia="Batang" w:cs="Times New Roman"/>
      <w:i/>
      <w:szCs w:val="20"/>
    </w:rPr>
  </w:style>
  <w:style w:type="character" w:customStyle="1" w:styleId="GvdeMetniChar">
    <w:name w:val="Gövde Metni Char"/>
    <w:basedOn w:val="VarsaylanParagrafYazTipi"/>
    <w:link w:val="GvdeMetni"/>
    <w:rsid w:val="00230CC2"/>
    <w:rPr>
      <w:rFonts w:ascii="Times New Roman" w:eastAsia="Batang" w:hAnsi="Times New Roman" w:cs="Times New Roman"/>
      <w:i/>
      <w:szCs w:val="20"/>
      <w:lang w:val="en-GB"/>
    </w:rPr>
  </w:style>
  <w:style w:type="paragraph" w:styleId="GvdeMetniGirintisi">
    <w:name w:val="Body Text Indent"/>
    <w:basedOn w:val="Normal"/>
    <w:link w:val="GvdeMetniGirintisiChar"/>
    <w:locked/>
    <w:rsid w:val="00230CC2"/>
    <w:pPr>
      <w:ind w:firstLine="245"/>
    </w:pPr>
    <w:rPr>
      <w:rFonts w:eastAsia="Batang" w:cs="Times New Roman"/>
      <w:spacing w:val="6"/>
      <w:szCs w:val="20"/>
    </w:rPr>
  </w:style>
  <w:style w:type="character" w:customStyle="1" w:styleId="GvdeMetniGirintisiChar">
    <w:name w:val="Gövde Metni Girintisi Char"/>
    <w:basedOn w:val="VarsaylanParagrafYazTipi"/>
    <w:link w:val="GvdeMetniGirintisi"/>
    <w:rsid w:val="00230CC2"/>
    <w:rPr>
      <w:rFonts w:ascii="Times New Roman" w:eastAsia="Batang" w:hAnsi="Times New Roman" w:cs="Times New Roman"/>
      <w:spacing w:val="6"/>
      <w:szCs w:val="20"/>
      <w:lang w:val="en-GB"/>
    </w:rPr>
  </w:style>
  <w:style w:type="character" w:styleId="AklamaBavurusu">
    <w:name w:val="annotation reference"/>
    <w:basedOn w:val="VarsaylanParagrafYazTipi"/>
    <w:uiPriority w:val="99"/>
    <w:semiHidden/>
    <w:unhideWhenUsed/>
    <w:locked/>
    <w:rsid w:val="00143082"/>
    <w:rPr>
      <w:sz w:val="16"/>
      <w:szCs w:val="16"/>
    </w:rPr>
  </w:style>
  <w:style w:type="paragraph" w:styleId="AklamaMetni">
    <w:name w:val="annotation text"/>
    <w:basedOn w:val="Normal"/>
    <w:link w:val="AklamaMetniChar"/>
    <w:uiPriority w:val="99"/>
    <w:semiHidden/>
    <w:unhideWhenUsed/>
    <w:locked/>
    <w:rsid w:val="00143082"/>
    <w:rPr>
      <w:sz w:val="20"/>
      <w:szCs w:val="20"/>
    </w:rPr>
  </w:style>
  <w:style w:type="character" w:customStyle="1" w:styleId="AklamaMetniChar">
    <w:name w:val="Açıklama Metni Char"/>
    <w:basedOn w:val="VarsaylanParagrafYazTipi"/>
    <w:link w:val="AklamaMetni"/>
    <w:uiPriority w:val="99"/>
    <w:semiHidden/>
    <w:rsid w:val="00143082"/>
    <w:rPr>
      <w:sz w:val="20"/>
      <w:szCs w:val="20"/>
    </w:rPr>
  </w:style>
  <w:style w:type="paragraph" w:styleId="AklamaKonusu">
    <w:name w:val="annotation subject"/>
    <w:basedOn w:val="AklamaMetni"/>
    <w:next w:val="AklamaMetni"/>
    <w:link w:val="AklamaKonusuChar"/>
    <w:uiPriority w:val="99"/>
    <w:semiHidden/>
    <w:unhideWhenUsed/>
    <w:locked/>
    <w:rsid w:val="00143082"/>
    <w:rPr>
      <w:b/>
      <w:bCs/>
    </w:rPr>
  </w:style>
  <w:style w:type="character" w:customStyle="1" w:styleId="AklamaKonusuChar">
    <w:name w:val="Açıklama Konusu Char"/>
    <w:basedOn w:val="AklamaMetniChar"/>
    <w:link w:val="AklamaKonusu"/>
    <w:uiPriority w:val="99"/>
    <w:semiHidden/>
    <w:rsid w:val="00143082"/>
    <w:rPr>
      <w:b/>
      <w:bCs/>
      <w:sz w:val="20"/>
      <w:szCs w:val="20"/>
    </w:rPr>
  </w:style>
  <w:style w:type="paragraph" w:styleId="DipnotMetni">
    <w:name w:val="footnote text"/>
    <w:basedOn w:val="Normal"/>
    <w:link w:val="DipnotMetniChar"/>
    <w:uiPriority w:val="99"/>
    <w:unhideWhenUsed/>
    <w:locked/>
    <w:rsid w:val="004D158E"/>
    <w:rPr>
      <w:sz w:val="20"/>
      <w:szCs w:val="20"/>
    </w:rPr>
  </w:style>
  <w:style w:type="character" w:customStyle="1" w:styleId="DipnotMetniChar">
    <w:name w:val="Dipnot Metni Char"/>
    <w:basedOn w:val="VarsaylanParagrafYazTipi"/>
    <w:link w:val="DipnotMetni"/>
    <w:uiPriority w:val="99"/>
    <w:rsid w:val="004D158E"/>
    <w:rPr>
      <w:sz w:val="20"/>
      <w:szCs w:val="20"/>
    </w:rPr>
  </w:style>
  <w:style w:type="character" w:styleId="DipnotBavurusu">
    <w:name w:val="footnote reference"/>
    <w:basedOn w:val="VarsaylanParagrafYazTipi"/>
    <w:uiPriority w:val="99"/>
    <w:semiHidden/>
    <w:unhideWhenUsed/>
    <w:locked/>
    <w:rsid w:val="004D158E"/>
    <w:rPr>
      <w:vertAlign w:val="superscript"/>
    </w:rPr>
  </w:style>
  <w:style w:type="character" w:customStyle="1" w:styleId="Balk3Char">
    <w:name w:val="Başlık 3 Char"/>
    <w:basedOn w:val="VarsaylanParagrafYazTipi"/>
    <w:link w:val="Balk3"/>
    <w:uiPriority w:val="9"/>
    <w:rsid w:val="00D42F48"/>
    <w:rPr>
      <w:rFonts w:ascii="Times New Roman" w:eastAsiaTheme="majorEastAsia" w:hAnsi="Times New Roman" w:cstheme="majorBidi"/>
      <w:b/>
      <w:szCs w:val="24"/>
    </w:rPr>
  </w:style>
  <w:style w:type="character" w:customStyle="1" w:styleId="Balk4Char">
    <w:name w:val="Başlık 4 Char"/>
    <w:basedOn w:val="VarsaylanParagrafYazTipi"/>
    <w:link w:val="Balk4"/>
    <w:uiPriority w:val="9"/>
    <w:rsid w:val="00732FC3"/>
    <w:rPr>
      <w:rFonts w:ascii="Times New Roman" w:eastAsiaTheme="majorEastAsia" w:hAnsi="Times New Roman" w:cstheme="majorBidi"/>
      <w:b/>
      <w:iCs/>
    </w:rPr>
  </w:style>
  <w:style w:type="character" w:styleId="zlenenKpr">
    <w:name w:val="FollowedHyperlink"/>
    <w:basedOn w:val="VarsaylanParagrafYazTipi"/>
    <w:uiPriority w:val="99"/>
    <w:semiHidden/>
    <w:unhideWhenUsed/>
    <w:locked/>
    <w:rsid w:val="0032747E"/>
    <w:rPr>
      <w:color w:val="800080" w:themeColor="followedHyperlink"/>
      <w:u w:val="single"/>
    </w:rPr>
  </w:style>
  <w:style w:type="character" w:customStyle="1" w:styleId="zmlenmeyenBahsetme1">
    <w:name w:val="Çözümlenmeyen Bahsetme1"/>
    <w:basedOn w:val="VarsaylanParagrafYazTipi"/>
    <w:uiPriority w:val="99"/>
    <w:semiHidden/>
    <w:unhideWhenUsed/>
    <w:locked/>
    <w:rsid w:val="0032747E"/>
    <w:rPr>
      <w:color w:val="605E5C"/>
      <w:shd w:val="clear" w:color="auto" w:fill="E1DFDD"/>
    </w:rPr>
  </w:style>
  <w:style w:type="character" w:styleId="YerTutucuMetni">
    <w:name w:val="Placeholder Text"/>
    <w:basedOn w:val="VarsaylanParagrafYazTipi"/>
    <w:uiPriority w:val="99"/>
    <w:semiHidden/>
    <w:locked/>
    <w:rsid w:val="005308E6"/>
    <w:rPr>
      <w:color w:val="808080"/>
    </w:rPr>
  </w:style>
  <w:style w:type="table" w:styleId="DzTablo2">
    <w:name w:val="Plain Table 2"/>
    <w:basedOn w:val="NormalTablo"/>
    <w:uiPriority w:val="42"/>
    <w:rsid w:val="0067086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oKlavuzuAk">
    <w:name w:val="Grid Table Light"/>
    <w:basedOn w:val="NormalTablo"/>
    <w:uiPriority w:val="40"/>
    <w:rsid w:val="00D9491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zmlenmeyenBahsetme">
    <w:name w:val="Unresolved Mention"/>
    <w:basedOn w:val="VarsaylanParagrafYazTipi"/>
    <w:uiPriority w:val="99"/>
    <w:semiHidden/>
    <w:unhideWhenUsed/>
    <w:rsid w:val="00D94911"/>
    <w:rPr>
      <w:color w:val="605E5C"/>
      <w:shd w:val="clear" w:color="auto" w:fill="E1DFDD"/>
    </w:rPr>
  </w:style>
  <w:style w:type="table" w:styleId="DzTablo4">
    <w:name w:val="Plain Table 4"/>
    <w:basedOn w:val="NormalTablo"/>
    <w:uiPriority w:val="44"/>
    <w:rsid w:val="009A438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eTablo1Ak">
    <w:name w:val="List Table 1 Light"/>
    <w:basedOn w:val="NormalTablo"/>
    <w:uiPriority w:val="46"/>
    <w:rsid w:val="009A438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2267306">
      <w:bodyDiv w:val="1"/>
      <w:marLeft w:val="0"/>
      <w:marRight w:val="0"/>
      <w:marTop w:val="0"/>
      <w:marBottom w:val="0"/>
      <w:divBdr>
        <w:top w:val="none" w:sz="0" w:space="0" w:color="auto"/>
        <w:left w:val="none" w:sz="0" w:space="0" w:color="auto"/>
        <w:bottom w:val="none" w:sz="0" w:space="0" w:color="auto"/>
        <w:right w:val="none" w:sz="0" w:space="0" w:color="auto"/>
      </w:divBdr>
    </w:div>
    <w:div w:id="501822792">
      <w:bodyDiv w:val="1"/>
      <w:marLeft w:val="0"/>
      <w:marRight w:val="0"/>
      <w:marTop w:val="0"/>
      <w:marBottom w:val="0"/>
      <w:divBdr>
        <w:top w:val="none" w:sz="0" w:space="0" w:color="auto"/>
        <w:left w:val="none" w:sz="0" w:space="0" w:color="auto"/>
        <w:bottom w:val="none" w:sz="0" w:space="0" w:color="auto"/>
        <w:right w:val="none" w:sz="0" w:space="0" w:color="auto"/>
      </w:divBdr>
    </w:div>
    <w:div w:id="920142830">
      <w:bodyDiv w:val="1"/>
      <w:marLeft w:val="0"/>
      <w:marRight w:val="0"/>
      <w:marTop w:val="0"/>
      <w:marBottom w:val="0"/>
      <w:divBdr>
        <w:top w:val="none" w:sz="0" w:space="0" w:color="auto"/>
        <w:left w:val="none" w:sz="0" w:space="0" w:color="auto"/>
        <w:bottom w:val="none" w:sz="0" w:space="0" w:color="auto"/>
        <w:right w:val="none" w:sz="0" w:space="0" w:color="auto"/>
      </w:divBdr>
    </w:div>
    <w:div w:id="1422985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E973B0-FA6D-485B-A424-29923F668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1</Pages>
  <Words>296</Words>
  <Characters>1689</Characters>
  <Application>Microsoft Office Word</Application>
  <DocSecurity>8</DocSecurity>
  <Lines>14</Lines>
  <Paragraphs>3</Paragraphs>
  <ScaleCrop>false</ScaleCrop>
  <HeadingPairs>
    <vt:vector size="4" baseType="variant">
      <vt:variant>
        <vt:lpstr>Konu Başlığı</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lastModifiedBy>B Kanca</cp:lastModifiedBy>
  <cp:revision>23</cp:revision>
  <cp:lastPrinted>2021-02-14T15:52:00Z</cp:lastPrinted>
  <dcterms:created xsi:type="dcterms:W3CDTF">2021-02-18T05:46:00Z</dcterms:created>
  <dcterms:modified xsi:type="dcterms:W3CDTF">2021-02-26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6"&gt;&lt;session id="mYxvZOum"/&gt;&lt;style id="http://www.zotero.org/styles/energy" hasBibliography="1" bibliographyStyleHasBeenSet="1"/&gt;&lt;prefs&gt;&lt;pref name="fieldType" value="Field"/&gt;&lt;pref name="storeReferences" value=</vt:lpwstr>
  </property>
  <property fmtid="{D5CDD505-2E9C-101B-9397-08002B2CF9AE}" pid="3" name="ZOTERO_PREF_2">
    <vt:lpwstr>"true"/&gt;&lt;pref name="automaticJournalAbbreviations" value="true"/&gt;&lt;pref name="noteType" val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6th edition (author-date)</vt:lpwstr>
  </property>
  <property fmtid="{D5CDD505-2E9C-101B-9397-08002B2CF9AE}" pid="10" name="Mendeley Recent Style Id 3_1">
    <vt:lpwstr>http://www.zotero.org/styles/harvard-cite-them-right</vt:lpwstr>
  </property>
  <property fmtid="{D5CDD505-2E9C-101B-9397-08002B2CF9AE}" pid="11" name="Mendeley Recent Style Name 3_1">
    <vt:lpwstr>Cite Them Right 10th edition - Harvard</vt:lpwstr>
  </property>
  <property fmtid="{D5CDD505-2E9C-101B-9397-08002B2CF9AE}" pid="12" name="Mendeley Recent Style Id 4_1">
    <vt:lpwstr>http://www.zotero.org/styles/ieee</vt:lpwstr>
  </property>
  <property fmtid="{D5CDD505-2E9C-101B-9397-08002B2CF9AE}" pid="13" name="Mendeley Recent Style Name 4_1">
    <vt:lpwstr>IEEE</vt:lpwstr>
  </property>
  <property fmtid="{D5CDD505-2E9C-101B-9397-08002B2CF9AE}" pid="14" name="Mendeley Recent Style Id 5_1">
    <vt:lpwstr>http://www.zotero.org/styles/modern-humanities-research-association</vt:lpwstr>
  </property>
  <property fmtid="{D5CDD505-2E9C-101B-9397-08002B2CF9AE}" pid="15" name="Mendeley Recent Style Name 5_1">
    <vt:lpwstr>Modern Humanities Research Association 3rd edition (note with bibliography)</vt:lpwstr>
  </property>
  <property fmtid="{D5CDD505-2E9C-101B-9397-08002B2CF9AE}" pid="16" name="Mendeley Recent Style Id 6_1">
    <vt:lpwstr>http://www.zotero.org/styles/modern-language-association</vt:lpwstr>
  </property>
  <property fmtid="{D5CDD505-2E9C-101B-9397-08002B2CF9AE}" pid="17" name="Mendeley Recent Style Name 6_1">
    <vt:lpwstr>Modern Language Association 7th edition</vt:lpwstr>
  </property>
  <property fmtid="{D5CDD505-2E9C-101B-9397-08002B2CF9AE}" pid="18" name="Mendeley Recent Style Id 7_1">
    <vt:lpwstr>http://www.zotero.org/styles/nature</vt:lpwstr>
  </property>
  <property fmtid="{D5CDD505-2E9C-101B-9397-08002B2CF9AE}" pid="19" name="Mendeley Recent Style Name 7_1">
    <vt:lpwstr>Nature</vt:lpwstr>
  </property>
  <property fmtid="{D5CDD505-2E9C-101B-9397-08002B2CF9AE}" pid="20" name="Mendeley Recent Style Id 8_1">
    <vt:lpwstr>http://csl.mendeley.com/styles/459755961/turkish-journal-of-forecasting-tjf</vt:lpwstr>
  </property>
  <property fmtid="{D5CDD505-2E9C-101B-9397-08002B2CF9AE}" pid="21" name="Mendeley Recent Style Name 8_1">
    <vt:lpwstr>Turkish Journal of Forecasting</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Document_1">
    <vt:lpwstr>True</vt:lpwstr>
  </property>
  <property fmtid="{D5CDD505-2E9C-101B-9397-08002B2CF9AE}" pid="25" name="Mendeley Unique User Id_1">
    <vt:lpwstr>0fd74272-26cc-30e8-93fe-ccb5e6a420ea</vt:lpwstr>
  </property>
  <property fmtid="{D5CDD505-2E9C-101B-9397-08002B2CF9AE}" pid="26" name="Mendeley Citation Style_1">
    <vt:lpwstr>http://csl.mendeley.com/styles/459755961/turkish-journal-of-forecasting-tjf</vt:lpwstr>
  </property>
</Properties>
</file>